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40FDB57" w14:textId="77777777" w:rsidR="000E3B03" w:rsidRDefault="000E3B03" w:rsidP="00F5792D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533E3CB5" w14:textId="29D51F14" w:rsidR="00BC6976" w:rsidRDefault="00480500" w:rsidP="00F5792D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830A6D">
        <w:rPr>
          <w:rFonts w:ascii="Arial" w:hAnsi="Arial" w:cs="Arial"/>
          <w:b/>
          <w:bCs/>
          <w:sz w:val="24"/>
          <w:szCs w:val="24"/>
        </w:rPr>
        <w:t xml:space="preserve">FORMULÁRIO </w:t>
      </w:r>
      <w:r w:rsidR="006C1E90">
        <w:rPr>
          <w:rFonts w:ascii="Arial" w:hAnsi="Arial" w:cs="Arial"/>
          <w:b/>
          <w:bCs/>
          <w:sz w:val="24"/>
          <w:szCs w:val="24"/>
        </w:rPr>
        <w:t>DE ENCAMINHAMENTO DE MANUSCRITO</w:t>
      </w:r>
    </w:p>
    <w:p w14:paraId="56BE26D3" w14:textId="77777777" w:rsidR="00830A6D" w:rsidRPr="00830A6D" w:rsidRDefault="00830A6D" w:rsidP="00F5792D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59964142" w14:textId="77777777" w:rsidR="000E3B03" w:rsidRDefault="000E3B03" w:rsidP="00F5792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727567E" w14:textId="4D3FE3B3" w:rsidR="00480500" w:rsidRDefault="00480500" w:rsidP="00F5792D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F5792D">
        <w:rPr>
          <w:rFonts w:ascii="Arial" w:hAnsi="Arial" w:cs="Arial"/>
          <w:b/>
          <w:bCs/>
          <w:sz w:val="24"/>
          <w:szCs w:val="24"/>
        </w:rPr>
        <w:t>Título do artigo:</w:t>
      </w:r>
      <w:r w:rsidR="00C16D13">
        <w:rPr>
          <w:rFonts w:ascii="Arial" w:hAnsi="Arial" w:cs="Arial"/>
          <w:b/>
          <w:bCs/>
          <w:sz w:val="24"/>
          <w:szCs w:val="24"/>
        </w:rPr>
        <w:t xml:space="preserve"> </w:t>
      </w:r>
      <w:sdt>
        <w:sdtPr>
          <w:rPr>
            <w:rFonts w:ascii="Arial" w:hAnsi="Arial" w:cs="Arial"/>
            <w:b/>
            <w:bCs/>
            <w:sz w:val="24"/>
            <w:szCs w:val="24"/>
          </w:rPr>
          <w:id w:val="377830610"/>
          <w:placeholder>
            <w:docPart w:val="DefaultPlaceholder_-1854013440"/>
          </w:placeholder>
          <w:showingPlcHdr/>
        </w:sdtPr>
        <w:sdtEndPr/>
        <w:sdtContent>
          <w:r w:rsidR="00C16D13" w:rsidRPr="00274E7B">
            <w:rPr>
              <w:rStyle w:val="TextodoEspaoReservado"/>
            </w:rPr>
            <w:t xml:space="preserve">Clique ou toque aqui para inserir o </w:t>
          </w:r>
          <w:proofErr w:type="gramStart"/>
          <w:r w:rsidR="00C16D13" w:rsidRPr="00274E7B">
            <w:rPr>
              <w:rStyle w:val="TextodoEspaoReservado"/>
            </w:rPr>
            <w:t>texto.</w:t>
          </w:r>
          <w:proofErr w:type="gramEnd"/>
        </w:sdtContent>
      </w:sdt>
    </w:p>
    <w:p w14:paraId="0290F7D1" w14:textId="77777777" w:rsidR="00830A6D" w:rsidRDefault="00830A6D" w:rsidP="00F5792D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50B91718" w14:textId="0C80AC2F" w:rsidR="00F5792D" w:rsidRPr="00F5792D" w:rsidRDefault="00F5792D" w:rsidP="00F5792D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proofErr w:type="gramStart"/>
      <w:r>
        <w:rPr>
          <w:rFonts w:ascii="Arial" w:hAnsi="Arial" w:cs="Arial"/>
          <w:b/>
          <w:bCs/>
          <w:sz w:val="24"/>
          <w:szCs w:val="24"/>
        </w:rPr>
        <w:t>Autores</w:t>
      </w:r>
      <w:r w:rsidR="00B83463">
        <w:rPr>
          <w:rFonts w:ascii="Arial" w:hAnsi="Arial" w:cs="Arial"/>
          <w:b/>
          <w:bCs/>
          <w:sz w:val="24"/>
          <w:szCs w:val="24"/>
        </w:rPr>
        <w:t>(</w:t>
      </w:r>
      <w:proofErr w:type="gramEnd"/>
      <w:r w:rsidR="00B83463">
        <w:rPr>
          <w:rFonts w:ascii="Arial" w:hAnsi="Arial" w:cs="Arial"/>
          <w:b/>
          <w:bCs/>
          <w:sz w:val="24"/>
          <w:szCs w:val="24"/>
        </w:rPr>
        <w:t>as)</w:t>
      </w:r>
      <w:r>
        <w:rPr>
          <w:rFonts w:ascii="Arial" w:hAnsi="Arial" w:cs="Arial"/>
          <w:b/>
          <w:bCs/>
          <w:sz w:val="24"/>
          <w:szCs w:val="24"/>
        </w:rPr>
        <w:t>:</w:t>
      </w:r>
      <w:r w:rsidR="00C16D13">
        <w:rPr>
          <w:rFonts w:ascii="Arial" w:hAnsi="Arial" w:cs="Arial"/>
          <w:b/>
          <w:bCs/>
          <w:sz w:val="24"/>
          <w:szCs w:val="24"/>
        </w:rPr>
        <w:t xml:space="preserve"> </w:t>
      </w:r>
      <w:sdt>
        <w:sdtPr>
          <w:rPr>
            <w:rFonts w:ascii="Arial" w:hAnsi="Arial" w:cs="Arial"/>
            <w:b/>
            <w:bCs/>
            <w:sz w:val="24"/>
            <w:szCs w:val="24"/>
          </w:rPr>
          <w:id w:val="886141969"/>
          <w:placeholder>
            <w:docPart w:val="DefaultPlaceholder_-1854013440"/>
          </w:placeholder>
          <w:showingPlcHdr/>
        </w:sdtPr>
        <w:sdtEndPr/>
        <w:sdtContent>
          <w:r w:rsidR="00C16D13" w:rsidRPr="00274E7B">
            <w:rPr>
              <w:rStyle w:val="TextodoEspaoReservado"/>
            </w:rPr>
            <w:t>Clique ou toque aqui para inserir o texto.</w:t>
          </w:r>
        </w:sdtContent>
      </w:sdt>
    </w:p>
    <w:p w14:paraId="00E8C8B7" w14:textId="77777777" w:rsidR="00F5792D" w:rsidRPr="00F5792D" w:rsidRDefault="00F5792D" w:rsidP="00F5792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805533E" w14:textId="095DD9B5" w:rsidR="00F5792D" w:rsidRPr="00F5792D" w:rsidRDefault="00F5792D" w:rsidP="00F5792D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F5792D">
        <w:rPr>
          <w:rFonts w:ascii="Arial" w:hAnsi="Arial" w:cs="Arial"/>
          <w:b/>
          <w:bCs/>
          <w:sz w:val="24"/>
          <w:szCs w:val="24"/>
        </w:rPr>
        <w:t xml:space="preserve">Autoridade </w:t>
      </w:r>
      <w:proofErr w:type="gramStart"/>
      <w:r w:rsidRPr="00F5792D">
        <w:rPr>
          <w:rFonts w:ascii="Arial" w:hAnsi="Arial" w:cs="Arial"/>
          <w:b/>
          <w:bCs/>
          <w:sz w:val="24"/>
          <w:szCs w:val="24"/>
        </w:rPr>
        <w:t>do</w:t>
      </w:r>
      <w:r w:rsidR="00B83463">
        <w:rPr>
          <w:rFonts w:ascii="Arial" w:hAnsi="Arial" w:cs="Arial"/>
          <w:b/>
          <w:bCs/>
          <w:sz w:val="24"/>
          <w:szCs w:val="24"/>
        </w:rPr>
        <w:t>(</w:t>
      </w:r>
      <w:proofErr w:type="gramEnd"/>
      <w:r w:rsidR="00B83463">
        <w:rPr>
          <w:rFonts w:ascii="Arial" w:hAnsi="Arial" w:cs="Arial"/>
          <w:b/>
          <w:bCs/>
          <w:sz w:val="24"/>
          <w:szCs w:val="24"/>
        </w:rPr>
        <w:t>a)</w:t>
      </w:r>
      <w:r w:rsidRPr="00F5792D">
        <w:rPr>
          <w:rFonts w:ascii="Arial" w:hAnsi="Arial" w:cs="Arial"/>
          <w:b/>
          <w:bCs/>
          <w:sz w:val="24"/>
          <w:szCs w:val="24"/>
        </w:rPr>
        <w:t xml:space="preserve"> autor</w:t>
      </w:r>
      <w:r w:rsidR="00B83463">
        <w:rPr>
          <w:rFonts w:ascii="Arial" w:hAnsi="Arial" w:cs="Arial"/>
          <w:b/>
          <w:bCs/>
          <w:sz w:val="24"/>
          <w:szCs w:val="24"/>
        </w:rPr>
        <w:t>(a)</w:t>
      </w:r>
      <w:r w:rsidRPr="00F5792D">
        <w:rPr>
          <w:rFonts w:ascii="Arial" w:hAnsi="Arial" w:cs="Arial"/>
          <w:b/>
          <w:bCs/>
          <w:sz w:val="24"/>
          <w:szCs w:val="24"/>
        </w:rPr>
        <w:t xml:space="preserve"> correspondente</w:t>
      </w:r>
      <w:r>
        <w:rPr>
          <w:rFonts w:ascii="Arial" w:hAnsi="Arial" w:cs="Arial"/>
          <w:b/>
          <w:bCs/>
          <w:sz w:val="24"/>
          <w:szCs w:val="24"/>
        </w:rPr>
        <w:t>:</w:t>
      </w:r>
    </w:p>
    <w:p w14:paraId="3A1EFF82" w14:textId="77777777" w:rsidR="00F5792D" w:rsidRDefault="00F5792D" w:rsidP="00F5792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17B61E1" w14:textId="17A38E4B" w:rsidR="00F5792D" w:rsidRPr="00F5792D" w:rsidRDefault="00F5792D" w:rsidP="00F5792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proofErr w:type="gramStart"/>
      <w:r w:rsidRPr="00F5792D">
        <w:rPr>
          <w:rFonts w:ascii="Arial" w:hAnsi="Arial" w:cs="Arial"/>
          <w:sz w:val="24"/>
          <w:szCs w:val="24"/>
        </w:rPr>
        <w:t>O</w:t>
      </w:r>
      <w:r w:rsidR="00B83463">
        <w:rPr>
          <w:rFonts w:ascii="Arial" w:hAnsi="Arial" w:cs="Arial"/>
          <w:sz w:val="24"/>
          <w:szCs w:val="24"/>
        </w:rPr>
        <w:t>(</w:t>
      </w:r>
      <w:proofErr w:type="gramEnd"/>
      <w:r w:rsidR="00B83463">
        <w:rPr>
          <w:rFonts w:ascii="Arial" w:hAnsi="Arial" w:cs="Arial"/>
          <w:sz w:val="24"/>
          <w:szCs w:val="24"/>
        </w:rPr>
        <w:t>a)</w:t>
      </w:r>
      <w:r w:rsidRPr="00F5792D">
        <w:rPr>
          <w:rFonts w:ascii="Arial" w:hAnsi="Arial" w:cs="Arial"/>
          <w:sz w:val="24"/>
          <w:szCs w:val="24"/>
        </w:rPr>
        <w:t xml:space="preserve"> autor</w:t>
      </w:r>
      <w:r w:rsidR="00B83463">
        <w:rPr>
          <w:rFonts w:ascii="Arial" w:hAnsi="Arial" w:cs="Arial"/>
          <w:sz w:val="24"/>
          <w:szCs w:val="24"/>
        </w:rPr>
        <w:t>(a)</w:t>
      </w:r>
      <w:r w:rsidRPr="00F5792D">
        <w:rPr>
          <w:rFonts w:ascii="Arial" w:hAnsi="Arial" w:cs="Arial"/>
          <w:sz w:val="24"/>
          <w:szCs w:val="24"/>
        </w:rPr>
        <w:t xml:space="preserve"> </w:t>
      </w:r>
      <w:r w:rsidR="008720CB">
        <w:rPr>
          <w:rFonts w:ascii="Arial" w:hAnsi="Arial" w:cs="Arial"/>
          <w:sz w:val="24"/>
          <w:szCs w:val="24"/>
        </w:rPr>
        <w:t>correspondente</w:t>
      </w:r>
      <w:r w:rsidR="00C16D13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1592744824"/>
          <w:placeholder>
            <w:docPart w:val="DefaultPlaceholder_-1854013440"/>
          </w:placeholder>
          <w:showingPlcHdr/>
        </w:sdtPr>
        <w:sdtEndPr/>
        <w:sdtContent>
          <w:r w:rsidR="00C16D13" w:rsidRPr="00274E7B">
            <w:rPr>
              <w:rStyle w:val="TextodoEspaoReservado"/>
            </w:rPr>
            <w:t>Clique ou toque aqui para inserir o texto.</w:t>
          </w:r>
        </w:sdtContent>
      </w:sdt>
      <w:r w:rsidR="008720CB">
        <w:rPr>
          <w:rFonts w:ascii="Arial" w:hAnsi="Arial" w:cs="Arial"/>
          <w:sz w:val="24"/>
          <w:szCs w:val="24"/>
        </w:rPr>
        <w:t xml:space="preserve"> </w:t>
      </w:r>
      <w:r w:rsidR="006C1E90">
        <w:rPr>
          <w:rFonts w:ascii="Arial" w:hAnsi="Arial" w:cs="Arial"/>
          <w:sz w:val="24"/>
          <w:szCs w:val="24"/>
        </w:rPr>
        <w:t>confirma que foi designado</w:t>
      </w:r>
      <w:r w:rsidR="006C1E90">
        <w:rPr>
          <w:rFonts w:ascii="Arial" w:hAnsi="Arial" w:cs="Arial"/>
          <w:sz w:val="24"/>
          <w:szCs w:val="24"/>
        </w:rPr>
        <w:t>(a)</w:t>
      </w:r>
      <w:r w:rsidR="006C1E90">
        <w:rPr>
          <w:rFonts w:ascii="Arial" w:hAnsi="Arial" w:cs="Arial"/>
          <w:sz w:val="24"/>
          <w:szCs w:val="24"/>
        </w:rPr>
        <w:t xml:space="preserve"> pelo demais coautores como a</w:t>
      </w:r>
      <w:r w:rsidR="006C1E90" w:rsidRPr="00F5792D">
        <w:rPr>
          <w:rFonts w:ascii="Arial" w:hAnsi="Arial" w:cs="Arial"/>
          <w:sz w:val="24"/>
          <w:szCs w:val="24"/>
        </w:rPr>
        <w:t xml:space="preserve"> autoridade para submeter este formulário, </w:t>
      </w:r>
      <w:r w:rsidR="006C1E90">
        <w:rPr>
          <w:rFonts w:ascii="Arial" w:hAnsi="Arial" w:cs="Arial"/>
          <w:sz w:val="24"/>
          <w:szCs w:val="24"/>
        </w:rPr>
        <w:t xml:space="preserve">o formulário sobre conformidade com a ciência aberta, </w:t>
      </w:r>
      <w:r w:rsidR="006C1E90" w:rsidRPr="00F5792D">
        <w:rPr>
          <w:rFonts w:ascii="Arial" w:hAnsi="Arial" w:cs="Arial"/>
          <w:sz w:val="24"/>
          <w:szCs w:val="24"/>
        </w:rPr>
        <w:t xml:space="preserve">o texto do manuscrito, figuras, tabelas e todos os outros arquivos para a Revista Brasileira de Atividade Física </w:t>
      </w:r>
      <w:r w:rsidR="006C1E90">
        <w:rPr>
          <w:rFonts w:ascii="Arial" w:hAnsi="Arial" w:cs="Arial"/>
          <w:sz w:val="24"/>
          <w:szCs w:val="24"/>
        </w:rPr>
        <w:t>&amp;</w:t>
      </w:r>
      <w:r w:rsidR="006C1E90" w:rsidRPr="00F5792D">
        <w:rPr>
          <w:rFonts w:ascii="Arial" w:hAnsi="Arial" w:cs="Arial"/>
          <w:sz w:val="24"/>
          <w:szCs w:val="24"/>
        </w:rPr>
        <w:t xml:space="preserve"> Saúde</w:t>
      </w:r>
      <w:r w:rsidR="006C1E90">
        <w:rPr>
          <w:rFonts w:ascii="Arial" w:hAnsi="Arial" w:cs="Arial"/>
          <w:sz w:val="24"/>
          <w:szCs w:val="24"/>
        </w:rPr>
        <w:t xml:space="preserve">. O autor correspondente </w:t>
      </w:r>
      <w:r w:rsidR="006C1E90">
        <w:rPr>
          <w:rFonts w:ascii="Arial" w:hAnsi="Arial" w:cs="Arial"/>
          <w:sz w:val="24"/>
          <w:szCs w:val="24"/>
        </w:rPr>
        <w:t xml:space="preserve">também </w:t>
      </w:r>
      <w:r w:rsidR="006C1E90">
        <w:rPr>
          <w:rFonts w:ascii="Arial" w:hAnsi="Arial" w:cs="Arial"/>
          <w:sz w:val="24"/>
          <w:szCs w:val="24"/>
        </w:rPr>
        <w:t xml:space="preserve">confirma que foi </w:t>
      </w:r>
      <w:proofErr w:type="gramStart"/>
      <w:r w:rsidR="006C1E90">
        <w:rPr>
          <w:rFonts w:ascii="Arial" w:hAnsi="Arial" w:cs="Arial"/>
          <w:sz w:val="24"/>
          <w:szCs w:val="24"/>
        </w:rPr>
        <w:t>designado</w:t>
      </w:r>
      <w:r w:rsidR="006C1E90">
        <w:rPr>
          <w:rFonts w:ascii="Arial" w:hAnsi="Arial" w:cs="Arial"/>
          <w:sz w:val="24"/>
          <w:szCs w:val="24"/>
        </w:rPr>
        <w:t>(</w:t>
      </w:r>
      <w:proofErr w:type="gramEnd"/>
      <w:r w:rsidR="006C1E90">
        <w:rPr>
          <w:rFonts w:ascii="Arial" w:hAnsi="Arial" w:cs="Arial"/>
          <w:sz w:val="24"/>
          <w:szCs w:val="24"/>
        </w:rPr>
        <w:t>a)</w:t>
      </w:r>
      <w:r w:rsidR="006C1E90">
        <w:rPr>
          <w:rFonts w:ascii="Arial" w:hAnsi="Arial" w:cs="Arial"/>
          <w:sz w:val="24"/>
          <w:szCs w:val="24"/>
        </w:rPr>
        <w:t xml:space="preserve"> pelos demais coautores, para a tarefa de</w:t>
      </w:r>
      <w:r w:rsidR="006C1E90" w:rsidRPr="00F5792D">
        <w:rPr>
          <w:rFonts w:ascii="Arial" w:hAnsi="Arial" w:cs="Arial"/>
          <w:sz w:val="24"/>
          <w:szCs w:val="24"/>
        </w:rPr>
        <w:t xml:space="preserve"> comunicar-se com o a Revista quanto à submissão, revisão por pares, revisão e publicação deste manuscrito.</w:t>
      </w:r>
    </w:p>
    <w:p w14:paraId="06EA985D" w14:textId="77777777" w:rsidR="00830A6D" w:rsidRDefault="00830A6D" w:rsidP="00F5792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8A369FA" w14:textId="2129E4CC" w:rsidR="00F5792D" w:rsidRDefault="00F5792D" w:rsidP="00F5792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proofErr w:type="gramStart"/>
      <w:r w:rsidRPr="00F5792D">
        <w:rPr>
          <w:rFonts w:ascii="Arial" w:hAnsi="Arial" w:cs="Arial"/>
          <w:sz w:val="24"/>
          <w:szCs w:val="24"/>
        </w:rPr>
        <w:t>O</w:t>
      </w:r>
      <w:r w:rsidR="00B83463">
        <w:rPr>
          <w:rFonts w:ascii="Arial" w:hAnsi="Arial" w:cs="Arial"/>
          <w:sz w:val="24"/>
          <w:szCs w:val="24"/>
        </w:rPr>
        <w:t>(</w:t>
      </w:r>
      <w:proofErr w:type="gramEnd"/>
      <w:r w:rsidR="00B83463">
        <w:rPr>
          <w:rFonts w:ascii="Arial" w:hAnsi="Arial" w:cs="Arial"/>
          <w:sz w:val="24"/>
          <w:szCs w:val="24"/>
        </w:rPr>
        <w:t>a)</w:t>
      </w:r>
      <w:r w:rsidRPr="00F5792D">
        <w:rPr>
          <w:rFonts w:ascii="Arial" w:hAnsi="Arial" w:cs="Arial"/>
          <w:sz w:val="24"/>
          <w:szCs w:val="24"/>
        </w:rPr>
        <w:t xml:space="preserve"> autor</w:t>
      </w:r>
      <w:r w:rsidR="00B83463">
        <w:rPr>
          <w:rFonts w:ascii="Arial" w:hAnsi="Arial" w:cs="Arial"/>
          <w:sz w:val="24"/>
          <w:szCs w:val="24"/>
        </w:rPr>
        <w:t>(a)</w:t>
      </w:r>
      <w:r w:rsidRPr="00F5792D">
        <w:rPr>
          <w:rFonts w:ascii="Arial" w:hAnsi="Arial" w:cs="Arial"/>
          <w:sz w:val="24"/>
          <w:szCs w:val="24"/>
        </w:rPr>
        <w:t xml:space="preserve"> correspondente confirma que ele e os</w:t>
      </w:r>
      <w:r w:rsidR="00B83463">
        <w:rPr>
          <w:rFonts w:ascii="Arial" w:hAnsi="Arial" w:cs="Arial"/>
          <w:sz w:val="24"/>
          <w:szCs w:val="24"/>
        </w:rPr>
        <w:t>(as)</w:t>
      </w:r>
      <w:r w:rsidRPr="00F5792D">
        <w:rPr>
          <w:rFonts w:ascii="Arial" w:hAnsi="Arial" w:cs="Arial"/>
          <w:sz w:val="24"/>
          <w:szCs w:val="24"/>
        </w:rPr>
        <w:t xml:space="preserve"> coautores</w:t>
      </w:r>
      <w:r w:rsidR="00B83463">
        <w:rPr>
          <w:rFonts w:ascii="Arial" w:hAnsi="Arial" w:cs="Arial"/>
          <w:sz w:val="24"/>
          <w:szCs w:val="24"/>
        </w:rPr>
        <w:t>(as)</w:t>
      </w:r>
      <w:r w:rsidRPr="00F5792D">
        <w:rPr>
          <w:rFonts w:ascii="Arial" w:hAnsi="Arial" w:cs="Arial"/>
          <w:sz w:val="24"/>
          <w:szCs w:val="24"/>
        </w:rPr>
        <w:t xml:space="preserve"> leram e concordaram em seguir as políticas da Revista Brasileira de Atividade Física </w:t>
      </w:r>
      <w:r w:rsidR="001C4CD1">
        <w:rPr>
          <w:rFonts w:ascii="Arial" w:hAnsi="Arial" w:cs="Arial"/>
          <w:sz w:val="24"/>
          <w:szCs w:val="24"/>
        </w:rPr>
        <w:t>&amp;</w:t>
      </w:r>
      <w:r w:rsidRPr="00F5792D">
        <w:rPr>
          <w:rFonts w:ascii="Arial" w:hAnsi="Arial" w:cs="Arial"/>
          <w:sz w:val="24"/>
          <w:szCs w:val="24"/>
        </w:rPr>
        <w:t xml:space="preserve"> Saúde. </w:t>
      </w:r>
      <w:proofErr w:type="gramStart"/>
      <w:r w:rsidRPr="00F5792D">
        <w:rPr>
          <w:rFonts w:ascii="Arial" w:hAnsi="Arial" w:cs="Arial"/>
          <w:sz w:val="24"/>
          <w:szCs w:val="24"/>
        </w:rPr>
        <w:t>O</w:t>
      </w:r>
      <w:r w:rsidR="00B83463">
        <w:rPr>
          <w:rFonts w:ascii="Arial" w:hAnsi="Arial" w:cs="Arial"/>
          <w:sz w:val="24"/>
          <w:szCs w:val="24"/>
        </w:rPr>
        <w:t>(</w:t>
      </w:r>
      <w:proofErr w:type="gramEnd"/>
      <w:r w:rsidR="00B83463">
        <w:rPr>
          <w:rFonts w:ascii="Arial" w:hAnsi="Arial" w:cs="Arial"/>
          <w:sz w:val="24"/>
          <w:szCs w:val="24"/>
        </w:rPr>
        <w:t>a)</w:t>
      </w:r>
      <w:r w:rsidRPr="00F5792D">
        <w:rPr>
          <w:rFonts w:ascii="Arial" w:hAnsi="Arial" w:cs="Arial"/>
          <w:sz w:val="24"/>
          <w:szCs w:val="24"/>
        </w:rPr>
        <w:t xml:space="preserve"> autor</w:t>
      </w:r>
      <w:r w:rsidR="00B83463">
        <w:rPr>
          <w:rFonts w:ascii="Arial" w:hAnsi="Arial" w:cs="Arial"/>
          <w:sz w:val="24"/>
          <w:szCs w:val="24"/>
        </w:rPr>
        <w:t>(a)</w:t>
      </w:r>
      <w:r w:rsidRPr="00F5792D">
        <w:rPr>
          <w:rFonts w:ascii="Arial" w:hAnsi="Arial" w:cs="Arial"/>
          <w:sz w:val="24"/>
          <w:szCs w:val="24"/>
        </w:rPr>
        <w:t xml:space="preserve"> correspondente também confirma que ele</w:t>
      </w:r>
      <w:r w:rsidR="00B83463">
        <w:rPr>
          <w:rFonts w:ascii="Arial" w:hAnsi="Arial" w:cs="Arial"/>
          <w:sz w:val="24"/>
          <w:szCs w:val="24"/>
        </w:rPr>
        <w:t>(a)</w:t>
      </w:r>
      <w:r w:rsidRPr="00F5792D">
        <w:rPr>
          <w:rFonts w:ascii="Arial" w:hAnsi="Arial" w:cs="Arial"/>
          <w:sz w:val="24"/>
          <w:szCs w:val="24"/>
        </w:rPr>
        <w:t xml:space="preserve"> e os</w:t>
      </w:r>
      <w:r w:rsidR="00B83463">
        <w:rPr>
          <w:rFonts w:ascii="Arial" w:hAnsi="Arial" w:cs="Arial"/>
          <w:sz w:val="24"/>
          <w:szCs w:val="24"/>
        </w:rPr>
        <w:t>(as)</w:t>
      </w:r>
      <w:r w:rsidRPr="00F5792D">
        <w:rPr>
          <w:rFonts w:ascii="Arial" w:hAnsi="Arial" w:cs="Arial"/>
          <w:sz w:val="24"/>
          <w:szCs w:val="24"/>
        </w:rPr>
        <w:t xml:space="preserve"> </w:t>
      </w:r>
      <w:r w:rsidR="001C4CD1">
        <w:rPr>
          <w:rFonts w:ascii="Arial" w:hAnsi="Arial" w:cs="Arial"/>
          <w:sz w:val="24"/>
          <w:szCs w:val="24"/>
        </w:rPr>
        <w:t xml:space="preserve">autores(as) </w:t>
      </w:r>
      <w:r w:rsidRPr="00F5792D">
        <w:rPr>
          <w:rFonts w:ascii="Arial" w:hAnsi="Arial" w:cs="Arial"/>
          <w:sz w:val="24"/>
          <w:szCs w:val="24"/>
        </w:rPr>
        <w:t>divulgaram todos os conflitos de interesse relevantes e verificaram suas contribuições.</w:t>
      </w:r>
    </w:p>
    <w:p w14:paraId="33976319" w14:textId="77777777" w:rsidR="00480500" w:rsidRPr="00F5792D" w:rsidRDefault="00480500" w:rsidP="00F5792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2F4F50A" w14:textId="35438568" w:rsidR="00480500" w:rsidRPr="00F5792D" w:rsidRDefault="00480500" w:rsidP="00F5792D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F5792D">
        <w:rPr>
          <w:rFonts w:ascii="Arial" w:hAnsi="Arial" w:cs="Arial"/>
          <w:b/>
          <w:bCs/>
          <w:sz w:val="24"/>
          <w:szCs w:val="24"/>
        </w:rPr>
        <w:t>Declaração de Responsabilidade</w:t>
      </w:r>
    </w:p>
    <w:p w14:paraId="28AD70CF" w14:textId="77777777" w:rsidR="00480500" w:rsidRPr="00F5792D" w:rsidRDefault="00480500" w:rsidP="00F5792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6D04883" w14:textId="51A29900" w:rsidR="00480500" w:rsidRPr="00F5792D" w:rsidRDefault="00F5792D" w:rsidP="00F5792D">
      <w:pPr>
        <w:spacing w:after="0" w:line="240" w:lineRule="auto"/>
        <w:ind w:firstLine="720"/>
        <w:jc w:val="both"/>
        <w:rPr>
          <w:rFonts w:ascii="Arial" w:hAnsi="Arial" w:cs="Arial"/>
          <w:sz w:val="24"/>
          <w:szCs w:val="24"/>
        </w:rPr>
      </w:pPr>
      <w:r w:rsidRPr="00F5792D">
        <w:rPr>
          <w:rFonts w:ascii="Arial" w:hAnsi="Arial" w:cs="Arial"/>
          <w:sz w:val="24"/>
          <w:szCs w:val="24"/>
        </w:rPr>
        <w:t xml:space="preserve">Ao assinar esse formulário atesto que o </w:t>
      </w:r>
      <w:r w:rsidR="00480500" w:rsidRPr="00F5792D">
        <w:rPr>
          <w:rFonts w:ascii="Arial" w:hAnsi="Arial" w:cs="Arial"/>
          <w:sz w:val="24"/>
          <w:szCs w:val="24"/>
        </w:rPr>
        <w:t>manuscrito acima referido é original, que não infringe os direitos autorais ou qualquer outro direito de propriedade de terceiros</w:t>
      </w:r>
      <w:r w:rsidR="00EB0725">
        <w:rPr>
          <w:rFonts w:ascii="Arial" w:hAnsi="Arial" w:cs="Arial"/>
          <w:sz w:val="24"/>
          <w:szCs w:val="24"/>
        </w:rPr>
        <w:t xml:space="preserve">. </w:t>
      </w:r>
      <w:r w:rsidR="00480500" w:rsidRPr="00F5792D">
        <w:rPr>
          <w:rFonts w:ascii="Arial" w:hAnsi="Arial" w:cs="Arial"/>
          <w:sz w:val="24"/>
          <w:szCs w:val="24"/>
        </w:rPr>
        <w:t>Além disso, declaram que o estudo não foi previamente publicado e nem está sendo analisado por outra revista.</w:t>
      </w:r>
    </w:p>
    <w:p w14:paraId="21E64BA9" w14:textId="77777777" w:rsidR="00480500" w:rsidRPr="00F5792D" w:rsidRDefault="00480500" w:rsidP="00F5792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F84E0E6" w14:textId="5201EBBF" w:rsidR="00480500" w:rsidRPr="00F5792D" w:rsidRDefault="00480500" w:rsidP="00F5792D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F5792D">
        <w:rPr>
          <w:rFonts w:ascii="Arial" w:hAnsi="Arial" w:cs="Arial"/>
          <w:b/>
          <w:bCs/>
          <w:sz w:val="24"/>
          <w:szCs w:val="24"/>
        </w:rPr>
        <w:t>Declaração de conflito de interesses</w:t>
      </w:r>
    </w:p>
    <w:p w14:paraId="4689DECF" w14:textId="77777777" w:rsidR="00480500" w:rsidRPr="00F5792D" w:rsidRDefault="00480500" w:rsidP="00F5792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9017088" w14:textId="7576B35C" w:rsidR="00480500" w:rsidRPr="00F5792D" w:rsidRDefault="00480500" w:rsidP="00F5792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5792D">
        <w:rPr>
          <w:rFonts w:ascii="Arial" w:hAnsi="Arial" w:cs="Arial"/>
          <w:sz w:val="24"/>
          <w:szCs w:val="24"/>
        </w:rPr>
        <w:tab/>
        <w:t>Quanto aos conflitos de interesse</w:t>
      </w:r>
      <w:r w:rsidR="006C1E90">
        <w:rPr>
          <w:rFonts w:ascii="Arial" w:hAnsi="Arial" w:cs="Arial"/>
          <w:sz w:val="24"/>
          <w:szCs w:val="24"/>
        </w:rPr>
        <w:t>,</w:t>
      </w:r>
      <w:r w:rsidRPr="00F5792D">
        <w:rPr>
          <w:rFonts w:ascii="Arial" w:hAnsi="Arial" w:cs="Arial"/>
          <w:sz w:val="24"/>
          <w:szCs w:val="24"/>
        </w:rPr>
        <w:t xml:space="preserve"> a opção que mais se adequa ao manuscrito é:</w:t>
      </w:r>
    </w:p>
    <w:p w14:paraId="3A504A98" w14:textId="0A299FB8" w:rsidR="00480500" w:rsidRPr="00F5792D" w:rsidRDefault="00AE7747" w:rsidP="00F5792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1006446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6D13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C16D13">
        <w:rPr>
          <w:rFonts w:ascii="Arial" w:hAnsi="Arial" w:cs="Arial"/>
          <w:sz w:val="24"/>
          <w:szCs w:val="24"/>
        </w:rPr>
        <w:t xml:space="preserve"> </w:t>
      </w:r>
      <w:r w:rsidR="00480500" w:rsidRPr="00F5792D">
        <w:rPr>
          <w:rFonts w:ascii="Arial" w:hAnsi="Arial" w:cs="Arial"/>
          <w:sz w:val="24"/>
          <w:szCs w:val="24"/>
        </w:rPr>
        <w:t>Não há nenhum</w:t>
      </w:r>
      <w:r w:rsidR="00BB0B45">
        <w:rPr>
          <w:rFonts w:ascii="Arial" w:hAnsi="Arial" w:cs="Arial"/>
          <w:sz w:val="24"/>
          <w:szCs w:val="24"/>
        </w:rPr>
        <w:t xml:space="preserve"> potencial</w:t>
      </w:r>
      <w:r w:rsidR="00480500" w:rsidRPr="00F5792D">
        <w:rPr>
          <w:rFonts w:ascii="Arial" w:hAnsi="Arial" w:cs="Arial"/>
          <w:sz w:val="24"/>
          <w:szCs w:val="24"/>
        </w:rPr>
        <w:t xml:space="preserve"> conflito de interesse</w:t>
      </w:r>
    </w:p>
    <w:p w14:paraId="7D8F6F3A" w14:textId="79E11335" w:rsidR="00480500" w:rsidRDefault="00AE7747" w:rsidP="00BB0B45">
      <w:pPr>
        <w:spacing w:after="0" w:line="240" w:lineRule="auto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19748937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6D13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C16D13">
        <w:rPr>
          <w:rFonts w:ascii="Arial" w:hAnsi="Arial" w:cs="Arial"/>
          <w:sz w:val="24"/>
          <w:szCs w:val="24"/>
        </w:rPr>
        <w:t xml:space="preserve"> </w:t>
      </w:r>
      <w:r w:rsidR="00480500" w:rsidRPr="00F5792D">
        <w:rPr>
          <w:rFonts w:ascii="Arial" w:hAnsi="Arial" w:cs="Arial"/>
          <w:sz w:val="24"/>
          <w:szCs w:val="24"/>
        </w:rPr>
        <w:t xml:space="preserve">Há </w:t>
      </w:r>
      <w:r w:rsidR="00BB0B45">
        <w:rPr>
          <w:rFonts w:ascii="Arial" w:hAnsi="Arial" w:cs="Arial"/>
          <w:sz w:val="24"/>
          <w:szCs w:val="24"/>
        </w:rPr>
        <w:t xml:space="preserve">potencial </w:t>
      </w:r>
      <w:r w:rsidR="00480500" w:rsidRPr="00F5792D">
        <w:rPr>
          <w:rFonts w:ascii="Arial" w:hAnsi="Arial" w:cs="Arial"/>
          <w:sz w:val="24"/>
          <w:szCs w:val="24"/>
        </w:rPr>
        <w:t>conflito de interesse. Ao marcar essa opção sinalize no espaço abaixo o tipo de conflito e os autores envolvidos</w:t>
      </w:r>
      <w:r w:rsidR="00F5792D">
        <w:rPr>
          <w:rFonts w:ascii="Arial" w:hAnsi="Arial" w:cs="Arial"/>
          <w:sz w:val="24"/>
          <w:szCs w:val="24"/>
        </w:rPr>
        <w:t>:</w:t>
      </w:r>
    </w:p>
    <w:p w14:paraId="3C14773C" w14:textId="77777777" w:rsidR="00F5792D" w:rsidRDefault="00F5792D" w:rsidP="00F5792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D4D4988" w14:textId="59E5B26F" w:rsidR="00F5792D" w:rsidRDefault="00BB0B45" w:rsidP="00F5792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</w:t>
      </w:r>
      <w:r w:rsidR="00B83463">
        <w:rPr>
          <w:rFonts w:ascii="Arial" w:hAnsi="Arial" w:cs="Arial"/>
          <w:sz w:val="24"/>
          <w:szCs w:val="24"/>
        </w:rPr>
        <w:t>(</w:t>
      </w:r>
      <w:r w:rsidR="008720CB">
        <w:rPr>
          <w:rFonts w:ascii="Arial" w:hAnsi="Arial" w:cs="Arial"/>
          <w:sz w:val="24"/>
          <w:szCs w:val="24"/>
        </w:rPr>
        <w:t>s</w:t>
      </w:r>
      <w:r w:rsidR="00B83463">
        <w:rPr>
          <w:rFonts w:ascii="Arial" w:hAnsi="Arial" w:cs="Arial"/>
          <w:sz w:val="24"/>
          <w:szCs w:val="24"/>
        </w:rPr>
        <w:t>)</w:t>
      </w:r>
      <w:r>
        <w:rPr>
          <w:rFonts w:ascii="Arial" w:hAnsi="Arial" w:cs="Arial"/>
          <w:sz w:val="24"/>
          <w:szCs w:val="24"/>
        </w:rPr>
        <w:t xml:space="preserve"> </w:t>
      </w:r>
      <w:proofErr w:type="gramStart"/>
      <w:r>
        <w:rPr>
          <w:rFonts w:ascii="Arial" w:hAnsi="Arial" w:cs="Arial"/>
          <w:sz w:val="24"/>
          <w:szCs w:val="24"/>
        </w:rPr>
        <w:t>autor</w:t>
      </w:r>
      <w:r w:rsidR="00B83463">
        <w:rPr>
          <w:rFonts w:ascii="Arial" w:hAnsi="Arial" w:cs="Arial"/>
          <w:sz w:val="24"/>
          <w:szCs w:val="24"/>
        </w:rPr>
        <w:t>(</w:t>
      </w:r>
      <w:proofErr w:type="gramEnd"/>
      <w:r w:rsidR="008720CB">
        <w:rPr>
          <w:rFonts w:ascii="Arial" w:hAnsi="Arial" w:cs="Arial"/>
          <w:sz w:val="24"/>
          <w:szCs w:val="24"/>
        </w:rPr>
        <w:t>es</w:t>
      </w:r>
      <w:r w:rsidR="00B83463">
        <w:rPr>
          <w:rFonts w:ascii="Arial" w:hAnsi="Arial" w:cs="Arial"/>
          <w:sz w:val="24"/>
          <w:szCs w:val="24"/>
        </w:rPr>
        <w:t>)</w:t>
      </w:r>
      <w:r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-2120291056"/>
          <w:placeholder>
            <w:docPart w:val="DefaultPlaceholder_-1854013440"/>
          </w:placeholder>
          <w:showingPlcHdr/>
        </w:sdtPr>
        <w:sdtEndPr/>
        <w:sdtContent>
          <w:r w:rsidR="00C16D13" w:rsidRPr="00274E7B">
            <w:rPr>
              <w:rStyle w:val="TextodoEspaoReservado"/>
            </w:rPr>
            <w:t>Clique ou toque aqui para inserir o texto.</w:t>
          </w:r>
        </w:sdtContent>
      </w:sdt>
      <w:r>
        <w:rPr>
          <w:rFonts w:ascii="Arial" w:hAnsi="Arial" w:cs="Arial"/>
          <w:sz w:val="24"/>
          <w:szCs w:val="24"/>
        </w:rPr>
        <w:t xml:space="preserve"> apresenta potencial conflito de interesse por ter</w:t>
      </w:r>
      <w:r w:rsidR="00C16D13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795883589"/>
          <w:placeholder>
            <w:docPart w:val="DefaultPlaceholder_-1854013440"/>
          </w:placeholder>
          <w:showingPlcHdr/>
        </w:sdtPr>
        <w:sdtEndPr/>
        <w:sdtContent>
          <w:r w:rsidR="00C16D13" w:rsidRPr="00274E7B">
            <w:rPr>
              <w:rStyle w:val="TextodoEspaoReservado"/>
            </w:rPr>
            <w:t>Clique ou toque aqui para inserir o texto.</w:t>
          </w:r>
        </w:sdtContent>
      </w:sdt>
      <w:r>
        <w:rPr>
          <w:rFonts w:ascii="Arial" w:hAnsi="Arial" w:cs="Arial"/>
          <w:sz w:val="24"/>
          <w:szCs w:val="24"/>
        </w:rPr>
        <w:t xml:space="preserve"> (</w:t>
      </w:r>
      <w:r w:rsidR="00A8440D">
        <w:rPr>
          <w:rFonts w:ascii="Arial" w:hAnsi="Arial" w:cs="Arial"/>
          <w:sz w:val="24"/>
          <w:szCs w:val="24"/>
        </w:rPr>
        <w:t>descrever o conflito de interesse</w:t>
      </w:r>
      <w:r>
        <w:rPr>
          <w:rFonts w:ascii="Arial" w:hAnsi="Arial" w:cs="Arial"/>
          <w:sz w:val="24"/>
          <w:szCs w:val="24"/>
        </w:rPr>
        <w:t xml:space="preserve">) </w:t>
      </w:r>
    </w:p>
    <w:p w14:paraId="6C3B165F" w14:textId="77777777" w:rsidR="00EB0725" w:rsidRDefault="00EB0725" w:rsidP="00F5792D">
      <w:pPr>
        <w:spacing w:after="0" w:line="240" w:lineRule="auto"/>
        <w:jc w:val="both"/>
        <w:rPr>
          <w:rFonts w:ascii="Arial" w:hAnsi="Arial" w:cs="Arial"/>
          <w:sz w:val="24"/>
          <w:szCs w:val="24"/>
        </w:rPr>
        <w:sectPr w:rsidR="00EB0725" w:rsidSect="00D729D5">
          <w:headerReference w:type="default" r:id="rId8"/>
          <w:pgSz w:w="12240" w:h="15840"/>
          <w:pgMar w:top="709" w:right="1440" w:bottom="1440" w:left="1440" w:header="720" w:footer="720" w:gutter="0"/>
          <w:cols w:space="720"/>
          <w:docGrid w:linePitch="360"/>
        </w:sectPr>
      </w:pPr>
    </w:p>
    <w:p w14:paraId="1775D7A3" w14:textId="1BDDA5AF" w:rsidR="00480500" w:rsidRDefault="00480500" w:rsidP="00F5792D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F5792D">
        <w:rPr>
          <w:rFonts w:ascii="Arial" w:hAnsi="Arial" w:cs="Arial"/>
          <w:b/>
          <w:bCs/>
          <w:sz w:val="24"/>
          <w:szCs w:val="24"/>
        </w:rPr>
        <w:lastRenderedPageBreak/>
        <w:t xml:space="preserve">Contribuição </w:t>
      </w:r>
      <w:proofErr w:type="gramStart"/>
      <w:r w:rsidRPr="00F5792D">
        <w:rPr>
          <w:rFonts w:ascii="Arial" w:hAnsi="Arial" w:cs="Arial"/>
          <w:b/>
          <w:bCs/>
          <w:sz w:val="24"/>
          <w:szCs w:val="24"/>
        </w:rPr>
        <w:t>dos</w:t>
      </w:r>
      <w:r w:rsidR="001C4CD1">
        <w:rPr>
          <w:rFonts w:ascii="Arial" w:hAnsi="Arial" w:cs="Arial"/>
          <w:b/>
          <w:bCs/>
          <w:sz w:val="24"/>
          <w:szCs w:val="24"/>
        </w:rPr>
        <w:t>(</w:t>
      </w:r>
      <w:proofErr w:type="gramEnd"/>
      <w:r w:rsidR="001C4CD1">
        <w:rPr>
          <w:rFonts w:ascii="Arial" w:hAnsi="Arial" w:cs="Arial"/>
          <w:b/>
          <w:bCs/>
          <w:sz w:val="24"/>
          <w:szCs w:val="24"/>
        </w:rPr>
        <w:t>as)</w:t>
      </w:r>
      <w:r w:rsidRPr="00F5792D">
        <w:rPr>
          <w:rFonts w:ascii="Arial" w:hAnsi="Arial" w:cs="Arial"/>
          <w:b/>
          <w:bCs/>
          <w:sz w:val="24"/>
          <w:szCs w:val="24"/>
        </w:rPr>
        <w:t xml:space="preserve"> autores</w:t>
      </w:r>
      <w:r w:rsidR="001C4CD1">
        <w:rPr>
          <w:rFonts w:ascii="Arial" w:hAnsi="Arial" w:cs="Arial"/>
          <w:b/>
          <w:bCs/>
          <w:sz w:val="24"/>
          <w:szCs w:val="24"/>
        </w:rPr>
        <w:t>(as)</w:t>
      </w:r>
      <w:r w:rsidR="00F5792D">
        <w:rPr>
          <w:rFonts w:ascii="Arial" w:hAnsi="Arial" w:cs="Arial"/>
          <w:b/>
          <w:bCs/>
          <w:sz w:val="24"/>
          <w:szCs w:val="24"/>
        </w:rPr>
        <w:t xml:space="preserve"> (para maiores detalhamento da contribuição acessar o link:</w:t>
      </w:r>
      <w:r w:rsidR="00E45AC7">
        <w:rPr>
          <w:rFonts w:ascii="Arial" w:hAnsi="Arial" w:cs="Arial"/>
          <w:b/>
          <w:bCs/>
          <w:sz w:val="24"/>
          <w:szCs w:val="24"/>
        </w:rPr>
        <w:t xml:space="preserve"> </w:t>
      </w:r>
      <w:hyperlink r:id="rId9" w:history="1">
        <w:r w:rsidR="00CE583C" w:rsidRPr="00E06F9A">
          <w:rPr>
            <w:rStyle w:val="Hyperlink"/>
            <w:rFonts w:ascii="Arial" w:hAnsi="Arial" w:cs="Arial"/>
            <w:b/>
            <w:bCs/>
            <w:sz w:val="24"/>
            <w:szCs w:val="24"/>
          </w:rPr>
          <w:t>https://credit.niso.org/</w:t>
        </w:r>
      </w:hyperlink>
      <w:r w:rsidR="00E45AC7">
        <w:rPr>
          <w:rFonts w:ascii="Arial" w:hAnsi="Arial" w:cs="Arial"/>
          <w:b/>
          <w:bCs/>
          <w:sz w:val="24"/>
          <w:szCs w:val="24"/>
        </w:rPr>
        <w:t>)</w:t>
      </w:r>
    </w:p>
    <w:p w14:paraId="18AD27EC" w14:textId="22A1B131" w:rsidR="00CE583C" w:rsidRPr="00CE583C" w:rsidRDefault="00CE583C" w:rsidP="00F5792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Todos</w:t>
      </w:r>
      <w:r w:rsidR="00B83463">
        <w:rPr>
          <w:rFonts w:ascii="Arial" w:hAnsi="Arial" w:cs="Arial"/>
          <w:sz w:val="24"/>
          <w:szCs w:val="24"/>
        </w:rPr>
        <w:t>(</w:t>
      </w:r>
      <w:proofErr w:type="gramEnd"/>
      <w:r w:rsidR="00B83463">
        <w:rPr>
          <w:rFonts w:ascii="Arial" w:hAnsi="Arial" w:cs="Arial"/>
          <w:sz w:val="24"/>
          <w:szCs w:val="24"/>
        </w:rPr>
        <w:t>as)</w:t>
      </w:r>
      <w:r>
        <w:rPr>
          <w:rFonts w:ascii="Arial" w:hAnsi="Arial" w:cs="Arial"/>
          <w:sz w:val="24"/>
          <w:szCs w:val="24"/>
        </w:rPr>
        <w:t xml:space="preserve"> os</w:t>
      </w:r>
      <w:r w:rsidR="00B83463">
        <w:rPr>
          <w:rFonts w:ascii="Arial" w:hAnsi="Arial" w:cs="Arial"/>
          <w:sz w:val="24"/>
          <w:szCs w:val="24"/>
        </w:rPr>
        <w:t>(as)</w:t>
      </w:r>
      <w:r>
        <w:rPr>
          <w:rFonts w:ascii="Arial" w:hAnsi="Arial" w:cs="Arial"/>
          <w:sz w:val="24"/>
          <w:szCs w:val="24"/>
        </w:rPr>
        <w:t xml:space="preserve"> autores</w:t>
      </w:r>
      <w:r w:rsidR="00B83463">
        <w:rPr>
          <w:rFonts w:ascii="Arial" w:hAnsi="Arial" w:cs="Arial"/>
          <w:sz w:val="24"/>
          <w:szCs w:val="24"/>
        </w:rPr>
        <w:t>(as)</w:t>
      </w:r>
      <w:r>
        <w:rPr>
          <w:rFonts w:ascii="Arial" w:hAnsi="Arial" w:cs="Arial"/>
          <w:sz w:val="24"/>
          <w:szCs w:val="24"/>
        </w:rPr>
        <w:t xml:space="preserve"> devem ter contribuído em pelo menos um item de cada uma das 3 categorias (amarela, azul e verde)</w:t>
      </w:r>
    </w:p>
    <w:p w14:paraId="0F693159" w14:textId="77777777" w:rsidR="00F5792D" w:rsidRDefault="00F5792D" w:rsidP="00F5792D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tbl>
      <w:tblPr>
        <w:tblStyle w:val="Tabelacomgrade"/>
        <w:tblW w:w="13667" w:type="dxa"/>
        <w:tblLayout w:type="fixed"/>
        <w:tblLook w:val="04A0" w:firstRow="1" w:lastRow="0" w:firstColumn="1" w:lastColumn="0" w:noHBand="0" w:noVBand="1"/>
      </w:tblPr>
      <w:tblGrid>
        <w:gridCol w:w="4248"/>
        <w:gridCol w:w="627"/>
        <w:gridCol w:w="628"/>
        <w:gridCol w:w="628"/>
        <w:gridCol w:w="628"/>
        <w:gridCol w:w="628"/>
        <w:gridCol w:w="628"/>
        <w:gridCol w:w="628"/>
        <w:gridCol w:w="628"/>
        <w:gridCol w:w="628"/>
        <w:gridCol w:w="628"/>
        <w:gridCol w:w="628"/>
        <w:gridCol w:w="628"/>
        <w:gridCol w:w="628"/>
        <w:gridCol w:w="628"/>
        <w:gridCol w:w="628"/>
      </w:tblGrid>
      <w:tr w:rsidR="00C16D13" w14:paraId="2483CF19" w14:textId="77777777" w:rsidTr="00C16D13">
        <w:trPr>
          <w:cantSplit/>
          <w:trHeight w:val="3843"/>
        </w:trPr>
        <w:tc>
          <w:tcPr>
            <w:tcW w:w="4248" w:type="dxa"/>
            <w:vAlign w:val="bottom"/>
          </w:tcPr>
          <w:p w14:paraId="0B16B0AF" w14:textId="4CFDE2B0" w:rsidR="00BD5990" w:rsidRPr="00F5792D" w:rsidRDefault="00BD5990" w:rsidP="00BD599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</w:pPr>
            <w:proofErr w:type="gramStart"/>
            <w:r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  <w:t>Autores</w:t>
            </w:r>
            <w:r w:rsidR="00B83463"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  <w:t>(</w:t>
            </w:r>
            <w:proofErr w:type="gramEnd"/>
            <w:r w:rsidR="00B83463"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  <w:t>as)</w:t>
            </w:r>
          </w:p>
        </w:tc>
        <w:tc>
          <w:tcPr>
            <w:tcW w:w="627" w:type="dxa"/>
            <w:shd w:val="clear" w:color="auto" w:fill="FFF2CC" w:themeFill="accent4" w:themeFillTint="33"/>
            <w:textDirection w:val="btLr"/>
          </w:tcPr>
          <w:p w14:paraId="0084DAF5" w14:textId="75A3A9B2" w:rsidR="00BD5990" w:rsidRPr="00CE583C" w:rsidRDefault="00BD5990" w:rsidP="00BD59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E583C">
              <w:rPr>
                <w:rFonts w:ascii="Times New Roman" w:hAnsi="Times New Roman" w:cs="Times New Roman"/>
                <w:sz w:val="24"/>
                <w:szCs w:val="24"/>
              </w:rPr>
              <w:t>Conceitualização</w:t>
            </w:r>
            <w:proofErr w:type="spellEnd"/>
          </w:p>
        </w:tc>
        <w:tc>
          <w:tcPr>
            <w:tcW w:w="628" w:type="dxa"/>
            <w:shd w:val="clear" w:color="auto" w:fill="FFF2CC" w:themeFill="accent4" w:themeFillTint="33"/>
            <w:textDirection w:val="btLr"/>
          </w:tcPr>
          <w:p w14:paraId="03D09105" w14:textId="0BD7F4BD" w:rsidR="00BD5990" w:rsidRPr="00CE583C" w:rsidRDefault="00BD5990" w:rsidP="00BD59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E583C">
              <w:rPr>
                <w:rFonts w:ascii="Times New Roman" w:hAnsi="Times New Roman" w:cs="Times New Roman"/>
                <w:sz w:val="24"/>
                <w:szCs w:val="24"/>
              </w:rPr>
              <w:t>Metodologia</w:t>
            </w:r>
            <w:proofErr w:type="spellEnd"/>
          </w:p>
        </w:tc>
        <w:tc>
          <w:tcPr>
            <w:tcW w:w="628" w:type="dxa"/>
            <w:shd w:val="clear" w:color="auto" w:fill="FFF2CC" w:themeFill="accent4" w:themeFillTint="33"/>
            <w:textDirection w:val="btLr"/>
          </w:tcPr>
          <w:p w14:paraId="73582024" w14:textId="6BF043E7" w:rsidR="00BD5990" w:rsidRPr="00CE583C" w:rsidRDefault="00BD5990" w:rsidP="00BD5990">
            <w:pPr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CE583C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 xml:space="preserve">Desenvolvimento, implementação e teste de </w:t>
            </w:r>
            <w:proofErr w:type="gramStart"/>
            <w:r w:rsidRPr="00CE583C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software</w:t>
            </w:r>
            <w:proofErr w:type="gramEnd"/>
          </w:p>
        </w:tc>
        <w:tc>
          <w:tcPr>
            <w:tcW w:w="628" w:type="dxa"/>
            <w:shd w:val="clear" w:color="auto" w:fill="FFF2CC" w:themeFill="accent4" w:themeFillTint="33"/>
            <w:textDirection w:val="btLr"/>
          </w:tcPr>
          <w:p w14:paraId="16D5FAAD" w14:textId="27DF9B30" w:rsidR="00BD5990" w:rsidRPr="00CE583C" w:rsidRDefault="00BD5990" w:rsidP="00BD5990">
            <w:pPr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CE583C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Validação de dados e experimentos</w:t>
            </w:r>
          </w:p>
        </w:tc>
        <w:tc>
          <w:tcPr>
            <w:tcW w:w="628" w:type="dxa"/>
            <w:shd w:val="clear" w:color="auto" w:fill="FFF2CC" w:themeFill="accent4" w:themeFillTint="33"/>
            <w:textDirection w:val="btLr"/>
          </w:tcPr>
          <w:p w14:paraId="29FE8129" w14:textId="79943083" w:rsidR="00BD5990" w:rsidRPr="00CE583C" w:rsidRDefault="00BD5990" w:rsidP="00BD59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E583C">
              <w:rPr>
                <w:rFonts w:ascii="Times New Roman" w:hAnsi="Times New Roman" w:cs="Times New Roman"/>
                <w:sz w:val="24"/>
                <w:szCs w:val="24"/>
              </w:rPr>
              <w:t>Análise</w:t>
            </w:r>
            <w:proofErr w:type="spellEnd"/>
            <w:r w:rsidRPr="00CE583C">
              <w:rPr>
                <w:rFonts w:ascii="Times New Roman" w:hAnsi="Times New Roman" w:cs="Times New Roman"/>
                <w:sz w:val="24"/>
                <w:szCs w:val="24"/>
              </w:rPr>
              <w:t xml:space="preserve"> de dados</w:t>
            </w:r>
          </w:p>
        </w:tc>
        <w:tc>
          <w:tcPr>
            <w:tcW w:w="628" w:type="dxa"/>
            <w:shd w:val="clear" w:color="auto" w:fill="FFF2CC" w:themeFill="accent4" w:themeFillTint="33"/>
            <w:textDirection w:val="btLr"/>
          </w:tcPr>
          <w:p w14:paraId="23ADD238" w14:textId="78F09582" w:rsidR="00BD5990" w:rsidRPr="00CE583C" w:rsidRDefault="00BD5990" w:rsidP="00BD59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E583C">
              <w:rPr>
                <w:rFonts w:ascii="Times New Roman" w:hAnsi="Times New Roman" w:cs="Times New Roman"/>
                <w:sz w:val="24"/>
                <w:szCs w:val="24"/>
              </w:rPr>
              <w:t>Pesquisa</w:t>
            </w:r>
            <w:proofErr w:type="spellEnd"/>
          </w:p>
        </w:tc>
        <w:tc>
          <w:tcPr>
            <w:tcW w:w="628" w:type="dxa"/>
            <w:shd w:val="clear" w:color="auto" w:fill="FFF2CC" w:themeFill="accent4" w:themeFillTint="33"/>
            <w:textDirection w:val="btLr"/>
          </w:tcPr>
          <w:p w14:paraId="5E667D64" w14:textId="29253BBF" w:rsidR="00BD5990" w:rsidRPr="00CE583C" w:rsidRDefault="00BD5990" w:rsidP="00BD59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E583C">
              <w:rPr>
                <w:rFonts w:ascii="Times New Roman" w:hAnsi="Times New Roman" w:cs="Times New Roman"/>
                <w:sz w:val="24"/>
                <w:szCs w:val="24"/>
              </w:rPr>
              <w:t>Disponibilização</w:t>
            </w:r>
            <w:proofErr w:type="spellEnd"/>
            <w:r w:rsidRPr="00CE583C">
              <w:rPr>
                <w:rFonts w:ascii="Times New Roman" w:hAnsi="Times New Roman" w:cs="Times New Roman"/>
                <w:sz w:val="24"/>
                <w:szCs w:val="24"/>
              </w:rPr>
              <w:t xml:space="preserve"> de </w:t>
            </w:r>
            <w:proofErr w:type="spellStart"/>
            <w:r w:rsidRPr="00CE583C">
              <w:rPr>
                <w:rFonts w:ascii="Times New Roman" w:hAnsi="Times New Roman" w:cs="Times New Roman"/>
                <w:sz w:val="24"/>
                <w:szCs w:val="24"/>
              </w:rPr>
              <w:t>ferramentas</w:t>
            </w:r>
            <w:proofErr w:type="spellEnd"/>
          </w:p>
        </w:tc>
        <w:tc>
          <w:tcPr>
            <w:tcW w:w="628" w:type="dxa"/>
            <w:shd w:val="clear" w:color="auto" w:fill="FFF2CC" w:themeFill="accent4" w:themeFillTint="33"/>
            <w:textDirection w:val="btLr"/>
          </w:tcPr>
          <w:p w14:paraId="1CE5575F" w14:textId="60EE8728" w:rsidR="00BD5990" w:rsidRPr="00CE583C" w:rsidRDefault="00BD5990" w:rsidP="00BD59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E583C">
              <w:rPr>
                <w:rFonts w:ascii="Times New Roman" w:hAnsi="Times New Roman" w:cs="Times New Roman"/>
                <w:sz w:val="24"/>
                <w:szCs w:val="24"/>
              </w:rPr>
              <w:t>Curadoria</w:t>
            </w:r>
            <w:proofErr w:type="spellEnd"/>
            <w:r w:rsidRPr="00CE583C">
              <w:rPr>
                <w:rFonts w:ascii="Times New Roman" w:hAnsi="Times New Roman" w:cs="Times New Roman"/>
                <w:sz w:val="24"/>
                <w:szCs w:val="24"/>
              </w:rPr>
              <w:t xml:space="preserve"> de dados</w:t>
            </w:r>
          </w:p>
        </w:tc>
        <w:tc>
          <w:tcPr>
            <w:tcW w:w="628" w:type="dxa"/>
            <w:shd w:val="clear" w:color="auto" w:fill="FFF2CC" w:themeFill="accent4" w:themeFillTint="33"/>
            <w:textDirection w:val="btLr"/>
          </w:tcPr>
          <w:p w14:paraId="25559C86" w14:textId="3C1A16FD" w:rsidR="00BD5990" w:rsidRPr="00CE583C" w:rsidRDefault="00BD5990" w:rsidP="00BD59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E583C">
              <w:rPr>
                <w:rFonts w:ascii="Times New Roman" w:hAnsi="Times New Roman" w:cs="Times New Roman"/>
                <w:sz w:val="24"/>
                <w:szCs w:val="24"/>
              </w:rPr>
              <w:t>Supervisão</w:t>
            </w:r>
            <w:proofErr w:type="spellEnd"/>
          </w:p>
        </w:tc>
        <w:tc>
          <w:tcPr>
            <w:tcW w:w="628" w:type="dxa"/>
            <w:shd w:val="clear" w:color="auto" w:fill="FFF2CC" w:themeFill="accent4" w:themeFillTint="33"/>
            <w:textDirection w:val="btLr"/>
          </w:tcPr>
          <w:p w14:paraId="60627F51" w14:textId="4FF0AC05" w:rsidR="00BD5990" w:rsidRPr="00CE583C" w:rsidRDefault="00BD5990" w:rsidP="00BD59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E583C">
              <w:rPr>
                <w:rFonts w:ascii="Times New Roman" w:hAnsi="Times New Roman" w:cs="Times New Roman"/>
                <w:sz w:val="24"/>
                <w:szCs w:val="24"/>
              </w:rPr>
              <w:t>Administração</w:t>
            </w:r>
            <w:proofErr w:type="spellEnd"/>
            <w:r w:rsidRPr="00CE583C">
              <w:rPr>
                <w:rFonts w:ascii="Times New Roman" w:hAnsi="Times New Roman" w:cs="Times New Roman"/>
                <w:sz w:val="24"/>
                <w:szCs w:val="24"/>
              </w:rPr>
              <w:t xml:space="preserve"> do </w:t>
            </w:r>
            <w:proofErr w:type="spellStart"/>
            <w:r w:rsidRPr="00CE583C">
              <w:rPr>
                <w:rFonts w:ascii="Times New Roman" w:hAnsi="Times New Roman" w:cs="Times New Roman"/>
                <w:sz w:val="24"/>
                <w:szCs w:val="24"/>
              </w:rPr>
              <w:t>projeto</w:t>
            </w:r>
            <w:proofErr w:type="spellEnd"/>
          </w:p>
        </w:tc>
        <w:tc>
          <w:tcPr>
            <w:tcW w:w="628" w:type="dxa"/>
            <w:shd w:val="clear" w:color="auto" w:fill="FFF2CC" w:themeFill="accent4" w:themeFillTint="33"/>
            <w:textDirection w:val="btLr"/>
          </w:tcPr>
          <w:p w14:paraId="5D9EDF63" w14:textId="77777777" w:rsidR="00CE583C" w:rsidRPr="00075C09" w:rsidRDefault="00CE583C" w:rsidP="00CE583C">
            <w:pPr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075C09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Design da apresentação de</w:t>
            </w:r>
          </w:p>
          <w:p w14:paraId="06EFC2CA" w14:textId="32ECB919" w:rsidR="00BD5990" w:rsidRPr="00CE583C" w:rsidRDefault="00CE583C" w:rsidP="00CE583C">
            <w:pPr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proofErr w:type="gramStart"/>
            <w:r w:rsidRPr="00CE583C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dados</w:t>
            </w:r>
            <w:proofErr w:type="gramEnd"/>
          </w:p>
        </w:tc>
        <w:tc>
          <w:tcPr>
            <w:tcW w:w="628" w:type="dxa"/>
            <w:shd w:val="clear" w:color="auto" w:fill="FFF2CC" w:themeFill="accent4" w:themeFillTint="33"/>
            <w:textDirection w:val="btLr"/>
          </w:tcPr>
          <w:p w14:paraId="3DBB40EF" w14:textId="71CAAA2F" w:rsidR="00BD5990" w:rsidRPr="00CE583C" w:rsidRDefault="00BD5990" w:rsidP="00BD59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E583C">
              <w:rPr>
                <w:rFonts w:ascii="Times New Roman" w:hAnsi="Times New Roman" w:cs="Times New Roman"/>
                <w:sz w:val="24"/>
                <w:szCs w:val="24"/>
              </w:rPr>
              <w:t>Recebimento</w:t>
            </w:r>
            <w:proofErr w:type="spellEnd"/>
            <w:r w:rsidRPr="00CE583C">
              <w:rPr>
                <w:rFonts w:ascii="Times New Roman" w:hAnsi="Times New Roman" w:cs="Times New Roman"/>
                <w:sz w:val="24"/>
                <w:szCs w:val="24"/>
              </w:rPr>
              <w:t xml:space="preserve"> de </w:t>
            </w:r>
            <w:proofErr w:type="spellStart"/>
            <w:r w:rsidRPr="00CE583C">
              <w:rPr>
                <w:rFonts w:ascii="Times New Roman" w:hAnsi="Times New Roman" w:cs="Times New Roman"/>
                <w:sz w:val="24"/>
                <w:szCs w:val="24"/>
              </w:rPr>
              <w:t>financiamento</w:t>
            </w:r>
            <w:proofErr w:type="spellEnd"/>
          </w:p>
        </w:tc>
        <w:tc>
          <w:tcPr>
            <w:tcW w:w="628" w:type="dxa"/>
            <w:shd w:val="clear" w:color="auto" w:fill="DEEAF6" w:themeFill="accent5" w:themeFillTint="33"/>
            <w:textDirection w:val="btLr"/>
          </w:tcPr>
          <w:p w14:paraId="53B6E9FD" w14:textId="0662A3DA" w:rsidR="00BD5990" w:rsidRPr="00BD5990" w:rsidRDefault="00BD5990" w:rsidP="00BD59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D5990">
              <w:rPr>
                <w:rFonts w:ascii="Times New Roman" w:hAnsi="Times New Roman" w:cs="Times New Roman"/>
                <w:sz w:val="24"/>
                <w:szCs w:val="24"/>
              </w:rPr>
              <w:t>Redação</w:t>
            </w:r>
            <w:proofErr w:type="spellEnd"/>
            <w:r w:rsidRPr="00BD5990">
              <w:rPr>
                <w:rFonts w:ascii="Times New Roman" w:hAnsi="Times New Roman" w:cs="Times New Roman"/>
                <w:sz w:val="24"/>
                <w:szCs w:val="24"/>
              </w:rPr>
              <w:t xml:space="preserve"> do </w:t>
            </w:r>
            <w:proofErr w:type="spellStart"/>
            <w:r w:rsidRPr="00BD5990">
              <w:rPr>
                <w:rFonts w:ascii="Times New Roman" w:hAnsi="Times New Roman" w:cs="Times New Roman"/>
                <w:sz w:val="24"/>
                <w:szCs w:val="24"/>
              </w:rPr>
              <w:t>manuscrito</w:t>
            </w:r>
            <w:proofErr w:type="spellEnd"/>
            <w:r w:rsidRPr="00BD5990">
              <w:rPr>
                <w:rFonts w:ascii="Times New Roman" w:hAnsi="Times New Roman" w:cs="Times New Roman"/>
                <w:sz w:val="24"/>
                <w:szCs w:val="24"/>
              </w:rPr>
              <w:t xml:space="preserve"> original</w:t>
            </w:r>
          </w:p>
        </w:tc>
        <w:tc>
          <w:tcPr>
            <w:tcW w:w="628" w:type="dxa"/>
            <w:shd w:val="clear" w:color="auto" w:fill="DEEAF6" w:themeFill="accent5" w:themeFillTint="33"/>
            <w:textDirection w:val="btLr"/>
          </w:tcPr>
          <w:p w14:paraId="07D5247A" w14:textId="02CA0635" w:rsidR="00BD5990" w:rsidRPr="00BD5990" w:rsidRDefault="00BD5990" w:rsidP="00BD59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D5990">
              <w:rPr>
                <w:rFonts w:ascii="Times New Roman" w:hAnsi="Times New Roman" w:cs="Times New Roman"/>
                <w:sz w:val="24"/>
                <w:szCs w:val="24"/>
              </w:rPr>
              <w:t>Redação</w:t>
            </w:r>
            <w:proofErr w:type="spellEnd"/>
            <w:r w:rsidRPr="00BD5990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proofErr w:type="spellStart"/>
            <w:r w:rsidRPr="00BD5990">
              <w:rPr>
                <w:rFonts w:ascii="Times New Roman" w:hAnsi="Times New Roman" w:cs="Times New Roman"/>
                <w:sz w:val="24"/>
                <w:szCs w:val="24"/>
              </w:rPr>
              <w:t>revisão</w:t>
            </w:r>
            <w:proofErr w:type="spellEnd"/>
            <w:r w:rsidRPr="00BD5990"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Pr="00BD5990">
              <w:rPr>
                <w:rFonts w:ascii="Times New Roman" w:hAnsi="Times New Roman" w:cs="Times New Roman"/>
                <w:sz w:val="24"/>
                <w:szCs w:val="24"/>
              </w:rPr>
              <w:t>edição</w:t>
            </w:r>
            <w:proofErr w:type="spellEnd"/>
          </w:p>
        </w:tc>
        <w:tc>
          <w:tcPr>
            <w:tcW w:w="628" w:type="dxa"/>
            <w:shd w:val="clear" w:color="auto" w:fill="E2EFD9" w:themeFill="accent6" w:themeFillTint="33"/>
            <w:textDirection w:val="btLr"/>
          </w:tcPr>
          <w:p w14:paraId="220E9556" w14:textId="549EBDBC" w:rsidR="00BD5990" w:rsidRPr="00BD5990" w:rsidRDefault="00BD5990" w:rsidP="00BD5990">
            <w:pPr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BD5990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Aprovação da versão final do manuscrito</w:t>
            </w:r>
          </w:p>
        </w:tc>
      </w:tr>
      <w:tr w:rsidR="00C16D13" w:rsidRPr="00BD5990" w14:paraId="76EE7E19" w14:textId="77777777" w:rsidTr="00C16D13">
        <w:sdt>
          <w:sdtPr>
            <w:rPr>
              <w:rFonts w:ascii="Arial" w:hAnsi="Arial" w:cs="Arial"/>
              <w:sz w:val="24"/>
              <w:szCs w:val="24"/>
            </w:rPr>
            <w:id w:val="474796890"/>
            <w:placeholder>
              <w:docPart w:val="40B764CFF79E467396A93B17D1634565"/>
            </w:placeholder>
            <w:showingPlcHdr/>
          </w:sdtPr>
          <w:sdtEndPr/>
          <w:sdtContent>
            <w:tc>
              <w:tcPr>
                <w:tcW w:w="4248" w:type="dxa"/>
              </w:tcPr>
              <w:p w14:paraId="6FACB72A" w14:textId="4D912E28" w:rsidR="00C16D13" w:rsidRPr="00BD5990" w:rsidRDefault="00C16D13" w:rsidP="00C16D13">
                <w:pPr>
                  <w:jc w:val="both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 w:rsidRPr="00C16D13">
                  <w:rPr>
                    <w:rStyle w:val="TextodoEspaoReservado"/>
                    <w:lang w:val="pt-BR"/>
                  </w:rPr>
                  <w:t>Clique ou toque aqui para inserir o texto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744360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7" w:type="dxa"/>
                <w:shd w:val="clear" w:color="auto" w:fill="FFF2CC" w:themeFill="accent4" w:themeFillTint="33"/>
              </w:tcPr>
              <w:p w14:paraId="4FFBB23B" w14:textId="4E01E759" w:rsidR="00C16D13" w:rsidRPr="00C16D13" w:rsidRDefault="00C16D13" w:rsidP="00C16D1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2106393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05F15189" w14:textId="594F9B2B" w:rsidR="00C16D13" w:rsidRPr="00C16D13" w:rsidRDefault="00C16D13" w:rsidP="00C16D1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21385551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15D1AEEB" w14:textId="3E22FC08" w:rsidR="00C16D13" w:rsidRPr="00C16D13" w:rsidRDefault="00C16D13" w:rsidP="00C16D1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2114573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28301F0D" w14:textId="2A152FCC" w:rsidR="00C16D13" w:rsidRPr="00C16D13" w:rsidRDefault="00C16D13" w:rsidP="00C16D1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3301904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5923F99B" w14:textId="7E3C0726" w:rsidR="00C16D13" w:rsidRPr="00C16D13" w:rsidRDefault="00C16D13" w:rsidP="00C16D1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0765106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542B9EE0" w14:textId="2AA4F0E7" w:rsidR="00C16D13" w:rsidRPr="00C16D13" w:rsidRDefault="00C16D13" w:rsidP="00C16D1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8584724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287AE2F9" w14:textId="38691CE4" w:rsidR="00C16D13" w:rsidRPr="00C16D13" w:rsidRDefault="00C16D13" w:rsidP="00C16D1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7288052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0D623E01" w14:textId="3FF8C926" w:rsidR="00C16D13" w:rsidRPr="00C16D13" w:rsidRDefault="00C16D13" w:rsidP="00C16D1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9365823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0CF17426" w14:textId="74057D72" w:rsidR="00C16D13" w:rsidRPr="00C16D13" w:rsidRDefault="00C16D13" w:rsidP="00C16D1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6218721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260189BB" w14:textId="4AD86CB0" w:rsidR="00C16D13" w:rsidRPr="00C16D13" w:rsidRDefault="00C16D13" w:rsidP="00C16D1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6775867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0F241BCD" w14:textId="4F77C757" w:rsidR="00C16D13" w:rsidRPr="00C16D13" w:rsidRDefault="00C16D13" w:rsidP="00C16D1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21088720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240DA00E" w14:textId="34A10930" w:rsidR="00C16D13" w:rsidRPr="00C16D13" w:rsidRDefault="00C16D13" w:rsidP="00C16D1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2637322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39C1F9C0" w14:textId="3E34E7B9" w:rsidR="00C16D13" w:rsidRPr="00C16D13" w:rsidRDefault="00C16D13" w:rsidP="00C16D1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4920757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6F451821" w14:textId="1AD3551C" w:rsidR="00C16D13" w:rsidRPr="00C16D13" w:rsidRDefault="00C16D13" w:rsidP="00C16D1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8943783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E2EFD9" w:themeFill="accent6" w:themeFillTint="33"/>
              </w:tcPr>
              <w:p w14:paraId="7A9666B1" w14:textId="4F9DB98C" w:rsidR="00C16D13" w:rsidRPr="00C16D13" w:rsidRDefault="00C16D13" w:rsidP="00C16D1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</w:tr>
      <w:tr w:rsidR="00C16D13" w:rsidRPr="00BD5990" w14:paraId="4360D0F8" w14:textId="77777777" w:rsidTr="00C16D13">
        <w:sdt>
          <w:sdtPr>
            <w:rPr>
              <w:rFonts w:ascii="Arial" w:hAnsi="Arial" w:cs="Arial"/>
              <w:sz w:val="24"/>
              <w:szCs w:val="24"/>
            </w:rPr>
            <w:id w:val="-805473465"/>
            <w:placeholder>
              <w:docPart w:val="40B764CFF79E467396A93B17D1634565"/>
            </w:placeholder>
            <w:showingPlcHdr/>
          </w:sdtPr>
          <w:sdtEndPr/>
          <w:sdtContent>
            <w:tc>
              <w:tcPr>
                <w:tcW w:w="4248" w:type="dxa"/>
              </w:tcPr>
              <w:p w14:paraId="36687134" w14:textId="5B6B8232" w:rsidR="00C16D13" w:rsidRPr="00BD5990" w:rsidRDefault="00C16D13" w:rsidP="00C16D13">
                <w:pPr>
                  <w:jc w:val="both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 w:rsidRPr="00C16D13">
                  <w:rPr>
                    <w:rStyle w:val="TextodoEspaoReservado"/>
                    <w:lang w:val="pt-BR"/>
                  </w:rPr>
                  <w:t>Clique ou toque aqui para inserir o texto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8910712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7" w:type="dxa"/>
                <w:shd w:val="clear" w:color="auto" w:fill="FFF2CC" w:themeFill="accent4" w:themeFillTint="33"/>
              </w:tcPr>
              <w:p w14:paraId="5FCBB5ED" w14:textId="2C7487AE" w:rsidR="00C16D13" w:rsidRPr="00C16D13" w:rsidRDefault="00C16D13" w:rsidP="00C16D1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5255931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250F1D5D" w14:textId="105CF5B6" w:rsidR="00C16D13" w:rsidRPr="00C16D13" w:rsidRDefault="00C16D13" w:rsidP="00C16D1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6480870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4FE65193" w14:textId="3E71058B" w:rsidR="00C16D13" w:rsidRPr="00C16D13" w:rsidRDefault="00C16D13" w:rsidP="00C16D1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6955784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51D4579B" w14:textId="016DAA6B" w:rsidR="00C16D13" w:rsidRPr="00C16D13" w:rsidRDefault="00C16D13" w:rsidP="00C16D1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8326829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5A31C207" w14:textId="586B4142" w:rsidR="00C16D13" w:rsidRPr="00C16D13" w:rsidRDefault="00C16D13" w:rsidP="00C16D1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2650311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41ED75E3" w14:textId="0D4E18DD" w:rsidR="00C16D13" w:rsidRPr="00C16D13" w:rsidRDefault="00C16D13" w:rsidP="00C16D1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5927491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4DD05C28" w14:textId="5BC995C4" w:rsidR="00C16D13" w:rsidRPr="00C16D13" w:rsidRDefault="00C16D13" w:rsidP="00C16D1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0900853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4D6C4A70" w14:textId="5F9AFF0C" w:rsidR="00C16D13" w:rsidRPr="00C16D13" w:rsidRDefault="00C16D13" w:rsidP="00C16D1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3349199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4E7097B5" w14:textId="15AAEA8A" w:rsidR="00C16D13" w:rsidRPr="00C16D13" w:rsidRDefault="00C16D13" w:rsidP="00C16D1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1044578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5078DF9B" w14:textId="5384B8A3" w:rsidR="00C16D13" w:rsidRPr="00C16D13" w:rsidRDefault="00C16D13" w:rsidP="00C16D1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2640368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1D68FF35" w14:textId="0C16C4E6" w:rsidR="00C16D13" w:rsidRPr="00C16D13" w:rsidRDefault="00C16D13" w:rsidP="00C16D1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0554562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482729E1" w14:textId="32163D42" w:rsidR="00C16D13" w:rsidRPr="00C16D13" w:rsidRDefault="00C16D13" w:rsidP="00C16D1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5069904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217E7E26" w14:textId="77CAB7F1" w:rsidR="00C16D13" w:rsidRPr="00C16D13" w:rsidRDefault="00C16D13" w:rsidP="00C16D1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8453658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5FC82ACA" w14:textId="3A4B4DA7" w:rsidR="00C16D13" w:rsidRPr="00C16D13" w:rsidRDefault="00C16D13" w:rsidP="00C16D1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3378502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E2EFD9" w:themeFill="accent6" w:themeFillTint="33"/>
              </w:tcPr>
              <w:p w14:paraId="5DDEB208" w14:textId="06FE7ECC" w:rsidR="00C16D13" w:rsidRPr="00C16D13" w:rsidRDefault="00C16D13" w:rsidP="00C16D13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</w:tr>
      <w:tr w:rsidR="00C16D13" w:rsidRPr="00BD5990" w14:paraId="0B3C9094" w14:textId="77777777" w:rsidTr="00C16D13">
        <w:sdt>
          <w:sdtPr>
            <w:rPr>
              <w:rFonts w:ascii="Arial" w:hAnsi="Arial" w:cs="Arial"/>
              <w:sz w:val="24"/>
              <w:szCs w:val="24"/>
            </w:rPr>
            <w:id w:val="-1436275358"/>
            <w:placeholder>
              <w:docPart w:val="40B764CFF79E467396A93B17D1634565"/>
            </w:placeholder>
            <w:showingPlcHdr/>
          </w:sdtPr>
          <w:sdtEndPr/>
          <w:sdtContent>
            <w:tc>
              <w:tcPr>
                <w:tcW w:w="4248" w:type="dxa"/>
              </w:tcPr>
              <w:p w14:paraId="743DA1CB" w14:textId="35E377D5" w:rsidR="00C16D13" w:rsidRPr="00BD5990" w:rsidRDefault="00C16D13" w:rsidP="00C16D13">
                <w:pPr>
                  <w:jc w:val="both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 w:rsidRPr="00C16D13">
                  <w:rPr>
                    <w:rStyle w:val="TextodoEspaoReservado"/>
                    <w:lang w:val="pt-BR"/>
                  </w:rPr>
                  <w:t>Clique ou toque aqui para inserir o texto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4537577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7" w:type="dxa"/>
                <w:shd w:val="clear" w:color="auto" w:fill="FFF2CC" w:themeFill="accent4" w:themeFillTint="33"/>
              </w:tcPr>
              <w:p w14:paraId="7B74D191" w14:textId="3AFCEF1B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2988334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4B98AC60" w14:textId="532E7132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5680876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3B19ACBA" w14:textId="67F1B06A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2722090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63042AD8" w14:textId="5188E12B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3758164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31EC810D" w14:textId="6C10326A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9992627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591FAEBB" w14:textId="4DFF4F09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3101701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2F7F2210" w14:textId="670A755B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7807699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3B4A8965" w14:textId="673A026A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8616272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3585A968" w14:textId="01CB967A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8798304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63C0B9B8" w14:textId="62E3D6C3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2851934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62F7F176" w14:textId="2D224FC2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8171547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73A1B7DC" w14:textId="5D3378AA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6602387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1E1761F8" w14:textId="245172E4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9499252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32E62979" w14:textId="35491EC4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5710381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E2EFD9" w:themeFill="accent6" w:themeFillTint="33"/>
              </w:tcPr>
              <w:p w14:paraId="262597C8" w14:textId="5B4D6FA7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</w:tr>
      <w:tr w:rsidR="00C16D13" w:rsidRPr="00BD5990" w14:paraId="3C09AAD2" w14:textId="77777777" w:rsidTr="00C16D13">
        <w:sdt>
          <w:sdtPr>
            <w:rPr>
              <w:rFonts w:ascii="Arial" w:hAnsi="Arial" w:cs="Arial"/>
              <w:sz w:val="24"/>
              <w:szCs w:val="24"/>
            </w:rPr>
            <w:id w:val="90904441"/>
            <w:placeholder>
              <w:docPart w:val="40B764CFF79E467396A93B17D1634565"/>
            </w:placeholder>
            <w:showingPlcHdr/>
          </w:sdtPr>
          <w:sdtEndPr/>
          <w:sdtContent>
            <w:tc>
              <w:tcPr>
                <w:tcW w:w="4248" w:type="dxa"/>
              </w:tcPr>
              <w:p w14:paraId="2D833BBC" w14:textId="5F45462C" w:rsidR="00C16D13" w:rsidRPr="00BD5990" w:rsidRDefault="00C16D13" w:rsidP="00C16D13">
                <w:pPr>
                  <w:jc w:val="both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 w:rsidRPr="00C16D13">
                  <w:rPr>
                    <w:rStyle w:val="TextodoEspaoReservado"/>
                    <w:lang w:val="pt-BR"/>
                  </w:rPr>
                  <w:t>Clique ou toque aqui para inserir o texto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6854821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7" w:type="dxa"/>
                <w:shd w:val="clear" w:color="auto" w:fill="FFF2CC" w:themeFill="accent4" w:themeFillTint="33"/>
              </w:tcPr>
              <w:p w14:paraId="1E975718" w14:textId="74E0AB51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8697923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2EF4E53F" w14:textId="6BC08177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20816333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040B7E34" w14:textId="50D8CDCE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3914972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47F53BF9" w14:textId="7983D6DC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5489818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260AAA4F" w14:textId="7C5200F3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5039775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02344CEE" w14:textId="15DBE21B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898336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2B77EABA" w14:textId="6B0BCF98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21191681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3274B81E" w14:textId="39E92653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21328503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42C81983" w14:textId="1C3FF2AC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8945507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11877C6D" w14:textId="6737E0FC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8809448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0EFFC74F" w14:textId="15F41569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6140490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15BD202A" w14:textId="7D1191A6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9879323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1387B870" w14:textId="112A5997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0983636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075F32A8" w14:textId="53C6ECB0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5854339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E2EFD9" w:themeFill="accent6" w:themeFillTint="33"/>
              </w:tcPr>
              <w:p w14:paraId="261CDAFC" w14:textId="2F107376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</w:tr>
      <w:tr w:rsidR="00C16D13" w:rsidRPr="00BD5990" w14:paraId="35F743D5" w14:textId="77777777" w:rsidTr="00C16D13">
        <w:sdt>
          <w:sdtPr>
            <w:rPr>
              <w:rFonts w:ascii="Arial" w:hAnsi="Arial" w:cs="Arial"/>
              <w:sz w:val="24"/>
              <w:szCs w:val="24"/>
            </w:rPr>
            <w:id w:val="-1115367573"/>
            <w:placeholder>
              <w:docPart w:val="40B764CFF79E467396A93B17D1634565"/>
            </w:placeholder>
            <w:showingPlcHdr/>
          </w:sdtPr>
          <w:sdtEndPr/>
          <w:sdtContent>
            <w:tc>
              <w:tcPr>
                <w:tcW w:w="4248" w:type="dxa"/>
              </w:tcPr>
              <w:p w14:paraId="59EB19BF" w14:textId="45A868FE" w:rsidR="00C16D13" w:rsidRPr="00BD5990" w:rsidRDefault="00C16D13" w:rsidP="00C16D13">
                <w:pPr>
                  <w:jc w:val="both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 w:rsidRPr="00C16D13">
                  <w:rPr>
                    <w:rStyle w:val="TextodoEspaoReservado"/>
                    <w:lang w:val="pt-BR"/>
                  </w:rPr>
                  <w:t>Clique ou toque aqui para inserir o texto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7349348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7" w:type="dxa"/>
                <w:shd w:val="clear" w:color="auto" w:fill="FFF2CC" w:themeFill="accent4" w:themeFillTint="33"/>
              </w:tcPr>
              <w:p w14:paraId="2B479DF6" w14:textId="38FA6BA6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5032643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7583BD95" w14:textId="1E1494D6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3542948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5A0CE773" w14:textId="081663D1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5935127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3C181D64" w14:textId="2745A379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7989505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042C4D6A" w14:textId="7D11E264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6827837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32A284F2" w14:textId="0206F546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1978493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1FD2FC8D" w14:textId="06B810DD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1267761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7C2F6F62" w14:textId="0DE5EA13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8683680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42D0EB5A" w14:textId="59C69374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2768301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63E1B322" w14:textId="5FCF6D95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7338056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2BC80193" w14:textId="5ABE568A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5085229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64A21E94" w14:textId="5F838207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2470702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3A7BFDF1" w14:textId="2017B5D0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4917225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78C1F843" w14:textId="622F5D75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6734073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E2EFD9" w:themeFill="accent6" w:themeFillTint="33"/>
              </w:tcPr>
              <w:p w14:paraId="7528B6BC" w14:textId="043BAD89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</w:tr>
      <w:tr w:rsidR="00C16D13" w:rsidRPr="00BD5990" w14:paraId="1A223504" w14:textId="77777777" w:rsidTr="00C16D13">
        <w:sdt>
          <w:sdtPr>
            <w:rPr>
              <w:rFonts w:ascii="Arial" w:hAnsi="Arial" w:cs="Arial"/>
              <w:sz w:val="24"/>
              <w:szCs w:val="24"/>
            </w:rPr>
            <w:id w:val="-2085056349"/>
            <w:placeholder>
              <w:docPart w:val="40B764CFF79E467396A93B17D1634565"/>
            </w:placeholder>
            <w:showingPlcHdr/>
          </w:sdtPr>
          <w:sdtEndPr/>
          <w:sdtContent>
            <w:tc>
              <w:tcPr>
                <w:tcW w:w="4248" w:type="dxa"/>
              </w:tcPr>
              <w:p w14:paraId="69F20DD4" w14:textId="0F87FCF0" w:rsidR="00C16D13" w:rsidRPr="00BD5990" w:rsidRDefault="00C16D13" w:rsidP="00C16D13">
                <w:pPr>
                  <w:jc w:val="both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 w:rsidRPr="00C16D13">
                  <w:rPr>
                    <w:rStyle w:val="TextodoEspaoReservado"/>
                    <w:lang w:val="pt-BR"/>
                  </w:rPr>
                  <w:t>Clique ou toque aqui para inserir o texto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2013244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7" w:type="dxa"/>
                <w:shd w:val="clear" w:color="auto" w:fill="FFF2CC" w:themeFill="accent4" w:themeFillTint="33"/>
              </w:tcPr>
              <w:p w14:paraId="06097ADA" w14:textId="14D1E666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7589541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34BAA1D6" w14:textId="2BAC54A7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1408830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76DF61C2" w14:textId="3DD0013F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0742773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72B65991" w14:textId="25A2FCC2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2424075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589706E3" w14:textId="4C3D483D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8712952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34F00C01" w14:textId="1368B7BF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6803070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78095E86" w14:textId="6F289B05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279084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1A7C248E" w14:textId="3B787C0F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8131477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27932864" w14:textId="5621293F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5058110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53813EC5" w14:textId="183B14FB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5309230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6A6C7386" w14:textId="28E0B34D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6343243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2051FF7C" w14:textId="6A1328CC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64308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04C2EB74" w14:textId="16DF7B1E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7553294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6B76D39F" w14:textId="27D39A4B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401280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E2EFD9" w:themeFill="accent6" w:themeFillTint="33"/>
              </w:tcPr>
              <w:p w14:paraId="6374FD31" w14:textId="50F0B57A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</w:tr>
      <w:tr w:rsidR="00C16D13" w:rsidRPr="00BD5990" w14:paraId="22CA7C6E" w14:textId="77777777" w:rsidTr="00C16D13">
        <w:sdt>
          <w:sdtPr>
            <w:rPr>
              <w:rFonts w:ascii="Arial" w:hAnsi="Arial" w:cs="Arial"/>
              <w:sz w:val="24"/>
              <w:szCs w:val="24"/>
            </w:rPr>
            <w:id w:val="1146634014"/>
            <w:placeholder>
              <w:docPart w:val="40B764CFF79E467396A93B17D1634565"/>
            </w:placeholder>
            <w:showingPlcHdr/>
          </w:sdtPr>
          <w:sdtEndPr/>
          <w:sdtContent>
            <w:tc>
              <w:tcPr>
                <w:tcW w:w="4248" w:type="dxa"/>
              </w:tcPr>
              <w:p w14:paraId="2D58A9BB" w14:textId="5CDFCF16" w:rsidR="00C16D13" w:rsidRPr="00BD5990" w:rsidRDefault="00C16D13" w:rsidP="00C16D13">
                <w:pPr>
                  <w:jc w:val="both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 w:rsidRPr="00C16D13">
                  <w:rPr>
                    <w:rStyle w:val="TextodoEspaoReservado"/>
                    <w:lang w:val="pt-BR"/>
                  </w:rPr>
                  <w:t>Clique ou toque aqui para inserir o texto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4931699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7" w:type="dxa"/>
                <w:shd w:val="clear" w:color="auto" w:fill="FFF2CC" w:themeFill="accent4" w:themeFillTint="33"/>
              </w:tcPr>
              <w:p w14:paraId="3D742527" w14:textId="321E90F3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4435839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2BC2282E" w14:textId="68465885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5436736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528C2C79" w14:textId="227EA171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7235581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66930DE6" w14:textId="10C553A9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955663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328918A2" w14:textId="5DCFA73D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775667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5082BDCA" w14:textId="33CAA0B0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5697249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42B7DE67" w14:textId="387A1345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20889650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22DBDE1A" w14:textId="2045EDC9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8035032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67E44643" w14:textId="5E87BC4E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320269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3B6868BC" w14:textId="622569D6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5988581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48ABE7A4" w14:textId="1E996A0D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495469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2F86B975" w14:textId="64FF82E1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20613558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5E858A14" w14:textId="68D5789F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0567850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737BE421" w14:textId="1088B17E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8370760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E2EFD9" w:themeFill="accent6" w:themeFillTint="33"/>
              </w:tcPr>
              <w:p w14:paraId="116D2253" w14:textId="0B01FB87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</w:tr>
      <w:tr w:rsidR="00C16D13" w:rsidRPr="00BD5990" w14:paraId="60937798" w14:textId="77777777" w:rsidTr="00C16D13">
        <w:sdt>
          <w:sdtPr>
            <w:rPr>
              <w:rFonts w:ascii="Arial" w:hAnsi="Arial" w:cs="Arial"/>
              <w:sz w:val="24"/>
              <w:szCs w:val="24"/>
            </w:rPr>
            <w:id w:val="282001180"/>
            <w:placeholder>
              <w:docPart w:val="57C39305AEC84EFE8DFD42360D2D113D"/>
            </w:placeholder>
            <w:showingPlcHdr/>
          </w:sdtPr>
          <w:sdtEndPr/>
          <w:sdtContent>
            <w:tc>
              <w:tcPr>
                <w:tcW w:w="4248" w:type="dxa"/>
              </w:tcPr>
              <w:p w14:paraId="4D145D3B" w14:textId="16C3C9FE" w:rsidR="00C16D13" w:rsidRPr="00BD5990" w:rsidRDefault="00C16D13" w:rsidP="00C16D13">
                <w:pPr>
                  <w:jc w:val="both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 w:rsidRPr="00C16D13">
                  <w:rPr>
                    <w:rStyle w:val="TextodoEspaoReservado"/>
                    <w:lang w:val="pt-BR"/>
                  </w:rPr>
                  <w:t>Clique ou toque aqui para inserir o texto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2861902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7" w:type="dxa"/>
                <w:shd w:val="clear" w:color="auto" w:fill="FFF2CC" w:themeFill="accent4" w:themeFillTint="33"/>
              </w:tcPr>
              <w:p w14:paraId="21496F09" w14:textId="3793DDDD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6125921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19357481" w14:textId="6A5D2520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5699576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32C3303D" w14:textId="50B77302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63932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051E508E" w14:textId="5371A28E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8300508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77051A7E" w14:textId="354795F0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7486278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19D65BD9" w14:textId="0ABB0FAB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8157663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4F8E41EA" w14:textId="6A1416AF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0642158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1F837CAF" w14:textId="758F936A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0767838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125314C7" w14:textId="46D21F12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9226742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1850C98C" w14:textId="012B9EA9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485122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570516F0" w14:textId="161B4A3C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8848601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6E50BCA0" w14:textId="1F004DB6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8689109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2A612BE1" w14:textId="3A4EF237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565184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5AA6318B" w14:textId="5DCB7A3F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0028106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E2EFD9" w:themeFill="accent6" w:themeFillTint="33"/>
              </w:tcPr>
              <w:p w14:paraId="7ABA8529" w14:textId="73354FB9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</w:tr>
      <w:tr w:rsidR="00C16D13" w:rsidRPr="00BD5990" w14:paraId="3F9CC509" w14:textId="77777777" w:rsidTr="00C16D13">
        <w:sdt>
          <w:sdtPr>
            <w:rPr>
              <w:rFonts w:ascii="Arial" w:hAnsi="Arial" w:cs="Arial"/>
              <w:sz w:val="24"/>
              <w:szCs w:val="24"/>
            </w:rPr>
            <w:id w:val="1252162061"/>
            <w:placeholder>
              <w:docPart w:val="DD84DED9637149E5AAEF78EE4DA31165"/>
            </w:placeholder>
            <w:showingPlcHdr/>
          </w:sdtPr>
          <w:sdtEndPr/>
          <w:sdtContent>
            <w:tc>
              <w:tcPr>
                <w:tcW w:w="4248" w:type="dxa"/>
              </w:tcPr>
              <w:p w14:paraId="145FEC3F" w14:textId="4766E6DE" w:rsidR="00C16D13" w:rsidRPr="00BD5990" w:rsidRDefault="00C16D13" w:rsidP="00C16D13">
                <w:pPr>
                  <w:jc w:val="both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 w:rsidRPr="00C16D13">
                  <w:rPr>
                    <w:rStyle w:val="TextodoEspaoReservado"/>
                    <w:lang w:val="pt-BR"/>
                  </w:rPr>
                  <w:t>Clique ou toque aqui para inserir o texto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21039011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7" w:type="dxa"/>
                <w:shd w:val="clear" w:color="auto" w:fill="FFF2CC" w:themeFill="accent4" w:themeFillTint="33"/>
              </w:tcPr>
              <w:p w14:paraId="3EF6E130" w14:textId="71345723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6174092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2029C009" w14:textId="27FFE27F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3678031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7CB8EBB0" w14:textId="3920BDBF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9685851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5D36B7A5" w14:textId="127AAC74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2420676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173026C3" w14:textId="68580912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6837883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2D4BB6F2" w14:textId="1D8FF7B4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2011441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4CB62CEB" w14:textId="7B85BE30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4473073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03E60665" w14:textId="79E3B91C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6191782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2A900E0F" w14:textId="6D3EC18F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7484312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73782638" w14:textId="2DBCE93D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20368024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3CBAE6CC" w14:textId="7BD7CDAF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1066142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635F2B34" w14:textId="53495FE5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0989388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55094347" w14:textId="6816C11D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7454831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6593CFBD" w14:textId="3F88AEEA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2125074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E2EFD9" w:themeFill="accent6" w:themeFillTint="33"/>
              </w:tcPr>
              <w:p w14:paraId="0AFA4E5C" w14:textId="30DB8D8E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</w:tr>
      <w:tr w:rsidR="00C16D13" w:rsidRPr="00BD5990" w14:paraId="320C2316" w14:textId="77777777" w:rsidTr="00C16D13">
        <w:sdt>
          <w:sdtPr>
            <w:rPr>
              <w:rFonts w:ascii="Arial" w:hAnsi="Arial" w:cs="Arial"/>
              <w:sz w:val="24"/>
              <w:szCs w:val="24"/>
            </w:rPr>
            <w:id w:val="-1518380922"/>
            <w:placeholder>
              <w:docPart w:val="ECDCC0377906419EBE44C5A51A79B849"/>
            </w:placeholder>
            <w:showingPlcHdr/>
          </w:sdtPr>
          <w:sdtEndPr/>
          <w:sdtContent>
            <w:tc>
              <w:tcPr>
                <w:tcW w:w="4248" w:type="dxa"/>
              </w:tcPr>
              <w:p w14:paraId="7C3FCB26" w14:textId="10CE5F3E" w:rsidR="00C16D13" w:rsidRPr="00BD5990" w:rsidRDefault="00C16D13" w:rsidP="00C16D13">
                <w:pPr>
                  <w:jc w:val="both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 w:rsidRPr="00C16D13">
                  <w:rPr>
                    <w:rStyle w:val="TextodoEspaoReservado"/>
                    <w:lang w:val="pt-BR"/>
                  </w:rPr>
                  <w:t>Clique ou toque aqui para inserir o texto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205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7" w:type="dxa"/>
                <w:shd w:val="clear" w:color="auto" w:fill="FFF2CC" w:themeFill="accent4" w:themeFillTint="33"/>
              </w:tcPr>
              <w:p w14:paraId="36616BB0" w14:textId="1C3CE4C5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0276844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526D1494" w14:textId="400EECF6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8826751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3DBB6335" w14:textId="3C111ABF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8494450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58D9C23E" w14:textId="798C5E6A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8408173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34FDA422" w14:textId="440C93C2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6626581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018E7D81" w14:textId="62ECCDD6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9253906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52716679" w14:textId="4D3F4884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5303051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63751B07" w14:textId="25759B06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4691662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1E9AD681" w14:textId="4B7A4D7F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21159707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3523C91D" w14:textId="4C0E55A8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1753451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2F0140FD" w14:textId="0879B950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21214453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38E7247E" w14:textId="2509F3E5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4758350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166FD024" w14:textId="313BF679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9255618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68D0B3E9" w14:textId="54D81198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51874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E2EFD9" w:themeFill="accent6" w:themeFillTint="33"/>
              </w:tcPr>
              <w:p w14:paraId="7AF55D60" w14:textId="2EE95259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</w:tr>
      <w:tr w:rsidR="00C16D13" w:rsidRPr="00BD5990" w14:paraId="18AB97B0" w14:textId="77777777" w:rsidTr="00C16D13">
        <w:sdt>
          <w:sdtPr>
            <w:rPr>
              <w:rFonts w:ascii="Arial" w:hAnsi="Arial" w:cs="Arial"/>
              <w:sz w:val="24"/>
              <w:szCs w:val="24"/>
            </w:rPr>
            <w:id w:val="1664437566"/>
            <w:placeholder>
              <w:docPart w:val="DC7B12ED0FE2417F824AEC1FAB43DF78"/>
            </w:placeholder>
            <w:showingPlcHdr/>
          </w:sdtPr>
          <w:sdtEndPr/>
          <w:sdtContent>
            <w:tc>
              <w:tcPr>
                <w:tcW w:w="4248" w:type="dxa"/>
              </w:tcPr>
              <w:p w14:paraId="16AADC89" w14:textId="490D9899" w:rsidR="00C16D13" w:rsidRPr="00BD5990" w:rsidRDefault="00C16D13" w:rsidP="00C16D13">
                <w:pPr>
                  <w:jc w:val="both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 w:rsidRPr="00C16D13">
                  <w:rPr>
                    <w:rStyle w:val="TextodoEspaoReservado"/>
                    <w:lang w:val="pt-BR"/>
                  </w:rPr>
                  <w:t>Clique ou toque aqui para inserir o texto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8345381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7" w:type="dxa"/>
                <w:shd w:val="clear" w:color="auto" w:fill="FFF2CC" w:themeFill="accent4" w:themeFillTint="33"/>
              </w:tcPr>
              <w:p w14:paraId="33DB2992" w14:textId="58BEA97F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7934108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79D6898C" w14:textId="2464F77F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2942148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3667B2F3" w14:textId="332AAB53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6652831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4348EE1E" w14:textId="1BC2F0B4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0937479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5FE3C692" w14:textId="08314146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9183978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4045A86E" w14:textId="5C681F73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5429397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4B5B5230" w14:textId="2B9DD7A2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0268625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096CC732" w14:textId="29D8EF24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790988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2D226EC8" w14:textId="1630FCD3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3311138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1D00A92D" w14:textId="19ED2276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9230573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15CE1C35" w14:textId="1A6B5B7D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11955107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FFF2CC" w:themeFill="accent4" w:themeFillTint="33"/>
              </w:tcPr>
              <w:p w14:paraId="3D66F7DE" w14:textId="6EAEA9A3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8779216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323FD54B" w14:textId="4BE5DC4C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-17363145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DEEAF6" w:themeFill="accent5" w:themeFillTint="33"/>
              </w:tcPr>
              <w:p w14:paraId="01611108" w14:textId="203582B5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id w:val="21437723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8" w:type="dxa"/>
                <w:shd w:val="clear" w:color="auto" w:fill="E2EFD9" w:themeFill="accent6" w:themeFillTint="33"/>
              </w:tcPr>
              <w:p w14:paraId="03636F25" w14:textId="78984BE6" w:rsidR="00C16D13" w:rsidRPr="00C16D13" w:rsidRDefault="00C16D13" w:rsidP="00C16D13">
                <w:pPr>
                  <w:jc w:val="center"/>
                  <w:rPr>
                    <w:rFonts w:ascii="Arial" w:hAnsi="Arial" w:cs="Arial"/>
                    <w:sz w:val="24"/>
                    <w:szCs w:val="24"/>
                    <w:lang w:val="pt-BR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pt-BR"/>
                  </w:rPr>
                  <w:t>☐</w:t>
                </w:r>
              </w:p>
            </w:tc>
          </w:sdtContent>
        </w:sdt>
      </w:tr>
    </w:tbl>
    <w:p w14:paraId="009BA918" w14:textId="77777777" w:rsidR="00480500" w:rsidRDefault="00480500" w:rsidP="00E45AC7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4538AF7" w14:textId="77777777" w:rsidR="00A81035" w:rsidRDefault="00A81035" w:rsidP="00E45AC7">
      <w:pPr>
        <w:spacing w:after="0" w:line="240" w:lineRule="auto"/>
        <w:jc w:val="both"/>
        <w:rPr>
          <w:rFonts w:ascii="Arial" w:hAnsi="Arial" w:cs="Arial"/>
          <w:sz w:val="24"/>
          <w:szCs w:val="24"/>
        </w:rPr>
        <w:sectPr w:rsidR="00A81035" w:rsidSect="00D729D5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18F381F2" w14:textId="77777777" w:rsidR="000E3B03" w:rsidRDefault="000E3B03" w:rsidP="00A81035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58F5D9EA" w14:textId="54ECBBF5" w:rsidR="00A81035" w:rsidRDefault="00A81035" w:rsidP="00A81035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551511">
        <w:rPr>
          <w:rFonts w:ascii="Arial" w:hAnsi="Arial" w:cs="Arial"/>
          <w:b/>
          <w:bCs/>
          <w:sz w:val="24"/>
          <w:szCs w:val="24"/>
        </w:rPr>
        <w:t xml:space="preserve">Declaração quanto ao </w:t>
      </w:r>
      <w:r>
        <w:rPr>
          <w:rFonts w:ascii="Arial" w:hAnsi="Arial" w:cs="Arial"/>
          <w:b/>
          <w:bCs/>
          <w:sz w:val="24"/>
          <w:szCs w:val="24"/>
        </w:rPr>
        <w:t>uso de ferramentas de inteligência artificial no processo de escrita do artigo</w:t>
      </w:r>
    </w:p>
    <w:p w14:paraId="6AB5D2F4" w14:textId="77777777" w:rsidR="00A81035" w:rsidRDefault="00A81035" w:rsidP="00A81035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5C6AB886" w14:textId="7D5CDF2A" w:rsidR="00A81035" w:rsidRDefault="00A81035" w:rsidP="00A81035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Sinalize a opção que mais se adequa ao </w:t>
      </w:r>
      <w:r w:rsidR="008720CB">
        <w:rPr>
          <w:rFonts w:ascii="Arial" w:hAnsi="Arial" w:cs="Arial"/>
          <w:sz w:val="24"/>
          <w:szCs w:val="24"/>
        </w:rPr>
        <w:t>uso de inteligência artificial na escrita do artigo</w:t>
      </w:r>
      <w:r>
        <w:rPr>
          <w:rFonts w:ascii="Arial" w:hAnsi="Arial" w:cs="Arial"/>
          <w:sz w:val="24"/>
          <w:szCs w:val="24"/>
        </w:rPr>
        <w:t>.</w:t>
      </w:r>
    </w:p>
    <w:p w14:paraId="0535DD60" w14:textId="77777777" w:rsidR="00A81035" w:rsidRDefault="00A81035" w:rsidP="00A81035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7E7A668A" w14:textId="1BCA8630" w:rsidR="00A81035" w:rsidRDefault="00AE7747" w:rsidP="00A81035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7718158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6D13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A81035">
        <w:rPr>
          <w:rFonts w:ascii="Arial" w:hAnsi="Arial" w:cs="Arial"/>
          <w:sz w:val="24"/>
          <w:szCs w:val="24"/>
        </w:rPr>
        <w:t>O manuscrito não utilizou de ferramentas de inteligência artificial para a sua elaboração</w:t>
      </w:r>
    </w:p>
    <w:p w14:paraId="1D82E492" w14:textId="59581FAE" w:rsidR="00A81035" w:rsidRDefault="00AE7747" w:rsidP="00A81035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7978451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6D13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C16D13">
        <w:rPr>
          <w:rFonts w:ascii="Arial" w:hAnsi="Arial" w:cs="Arial"/>
          <w:sz w:val="24"/>
          <w:szCs w:val="24"/>
        </w:rPr>
        <w:t xml:space="preserve"> </w:t>
      </w:r>
      <w:r w:rsidR="00A81035">
        <w:rPr>
          <w:rFonts w:ascii="Arial" w:hAnsi="Arial" w:cs="Arial"/>
          <w:sz w:val="24"/>
          <w:szCs w:val="24"/>
        </w:rPr>
        <w:t>Foram utilizadas ferramentas de inteligência artificial na construção do manuscrito. Ao sinalizar essa opção, preencha a declaração abaixo.</w:t>
      </w:r>
    </w:p>
    <w:p w14:paraId="690A7A5F" w14:textId="77777777" w:rsidR="00A81035" w:rsidRDefault="00A81035" w:rsidP="00A81035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9A87B02" w14:textId="173FBD48" w:rsidR="00A81035" w:rsidRDefault="00A81035" w:rsidP="00A81035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ara a elaboração desse manuscrito foi utilizada a ferramenta de inteligência artificial </w:t>
      </w:r>
      <w:sdt>
        <w:sdtPr>
          <w:rPr>
            <w:rFonts w:ascii="Arial" w:hAnsi="Arial" w:cs="Arial"/>
            <w:sz w:val="24"/>
            <w:szCs w:val="24"/>
          </w:rPr>
          <w:id w:val="-541049381"/>
          <w:placeholder>
            <w:docPart w:val="DefaultPlaceholder_-1854013440"/>
          </w:placeholder>
          <w:showingPlcHdr/>
        </w:sdtPr>
        <w:sdtEndPr/>
        <w:sdtContent>
          <w:r w:rsidR="00C16D13" w:rsidRPr="00274E7B">
            <w:rPr>
              <w:rStyle w:val="TextodoEspaoReservado"/>
            </w:rPr>
            <w:t xml:space="preserve">Clique ou toque aqui para inserir o </w:t>
          </w:r>
          <w:proofErr w:type="gramStart"/>
          <w:r w:rsidR="00C16D13" w:rsidRPr="00274E7B">
            <w:rPr>
              <w:rStyle w:val="TextodoEspaoReservado"/>
            </w:rPr>
            <w:t>texto.</w:t>
          </w:r>
          <w:proofErr w:type="gramEnd"/>
        </w:sdtContent>
      </w:sdt>
      <w:r>
        <w:rPr>
          <w:rFonts w:ascii="Arial" w:hAnsi="Arial" w:cs="Arial"/>
          <w:sz w:val="24"/>
          <w:szCs w:val="24"/>
        </w:rPr>
        <w:t xml:space="preserve"> (nome da ferramenta) para a realização da(s) seguinte (s) atividade(s)</w:t>
      </w:r>
      <w:sdt>
        <w:sdtPr>
          <w:rPr>
            <w:rFonts w:ascii="Arial" w:hAnsi="Arial" w:cs="Arial"/>
            <w:sz w:val="24"/>
            <w:szCs w:val="24"/>
          </w:rPr>
          <w:id w:val="-1939971342"/>
          <w:placeholder>
            <w:docPart w:val="DefaultPlaceholder_-1854013440"/>
          </w:placeholder>
          <w:showingPlcHdr/>
        </w:sdtPr>
        <w:sdtEndPr/>
        <w:sdtContent>
          <w:r w:rsidR="00C16D13" w:rsidRPr="00274E7B">
            <w:rPr>
              <w:rStyle w:val="TextodoEspaoReservado"/>
            </w:rPr>
            <w:t>Clique ou toque aqui para inserir o texto.</w:t>
          </w:r>
        </w:sdtContent>
      </w:sdt>
      <w:r w:rsidR="00B83463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(detalhar as atividades desenvolvidas</w:t>
      </w:r>
      <w:r w:rsidR="00075C09">
        <w:rPr>
          <w:rFonts w:ascii="Arial" w:hAnsi="Arial" w:cs="Arial"/>
          <w:sz w:val="24"/>
          <w:szCs w:val="24"/>
        </w:rPr>
        <w:t>: revisão do texto, tradução do texto e/ou organização do texto</w:t>
      </w:r>
      <w:r>
        <w:rPr>
          <w:rFonts w:ascii="Arial" w:hAnsi="Arial" w:cs="Arial"/>
          <w:sz w:val="24"/>
          <w:szCs w:val="24"/>
        </w:rPr>
        <w:t xml:space="preserve">). </w:t>
      </w:r>
      <w:proofErr w:type="gramStart"/>
      <w:r>
        <w:rPr>
          <w:rFonts w:ascii="Arial" w:hAnsi="Arial" w:cs="Arial"/>
          <w:sz w:val="24"/>
          <w:szCs w:val="24"/>
        </w:rPr>
        <w:t>Os</w:t>
      </w:r>
      <w:r w:rsidR="00B83463">
        <w:rPr>
          <w:rFonts w:ascii="Arial" w:hAnsi="Arial" w:cs="Arial"/>
          <w:sz w:val="24"/>
          <w:szCs w:val="24"/>
        </w:rPr>
        <w:t>(</w:t>
      </w:r>
      <w:proofErr w:type="gramEnd"/>
      <w:r w:rsidR="00B83463">
        <w:rPr>
          <w:rFonts w:ascii="Arial" w:hAnsi="Arial" w:cs="Arial"/>
          <w:sz w:val="24"/>
          <w:szCs w:val="24"/>
        </w:rPr>
        <w:t>as)</w:t>
      </w:r>
      <w:r>
        <w:rPr>
          <w:rFonts w:ascii="Arial" w:hAnsi="Arial" w:cs="Arial"/>
          <w:sz w:val="24"/>
          <w:szCs w:val="24"/>
        </w:rPr>
        <w:t xml:space="preserve"> autores</w:t>
      </w:r>
      <w:r w:rsidR="00B83463">
        <w:rPr>
          <w:rFonts w:ascii="Arial" w:hAnsi="Arial" w:cs="Arial"/>
          <w:sz w:val="24"/>
          <w:szCs w:val="24"/>
        </w:rPr>
        <w:t>(as)</w:t>
      </w:r>
      <w:r>
        <w:rPr>
          <w:rFonts w:ascii="Arial" w:hAnsi="Arial" w:cs="Arial"/>
          <w:sz w:val="24"/>
          <w:szCs w:val="24"/>
        </w:rPr>
        <w:t xml:space="preserve"> declaram que todo o </w:t>
      </w:r>
      <w:r w:rsidR="00075C09">
        <w:rPr>
          <w:rFonts w:ascii="Arial" w:hAnsi="Arial" w:cs="Arial"/>
          <w:sz w:val="24"/>
          <w:szCs w:val="24"/>
        </w:rPr>
        <w:t>material</w:t>
      </w:r>
      <w:r>
        <w:rPr>
          <w:rFonts w:ascii="Arial" w:hAnsi="Arial" w:cs="Arial"/>
          <w:sz w:val="24"/>
          <w:szCs w:val="24"/>
        </w:rPr>
        <w:t xml:space="preserve"> derivado de tal processo foi revisado e os</w:t>
      </w:r>
      <w:r w:rsidR="001C4CD1">
        <w:rPr>
          <w:rFonts w:ascii="Arial" w:hAnsi="Arial" w:cs="Arial"/>
          <w:sz w:val="24"/>
          <w:szCs w:val="24"/>
        </w:rPr>
        <w:t>(as)</w:t>
      </w:r>
      <w:r>
        <w:rPr>
          <w:rFonts w:ascii="Arial" w:hAnsi="Arial" w:cs="Arial"/>
          <w:sz w:val="24"/>
          <w:szCs w:val="24"/>
        </w:rPr>
        <w:t xml:space="preserve"> autores</w:t>
      </w:r>
      <w:r w:rsidR="001C4CD1">
        <w:rPr>
          <w:rFonts w:ascii="Arial" w:hAnsi="Arial" w:cs="Arial"/>
          <w:sz w:val="24"/>
          <w:szCs w:val="24"/>
        </w:rPr>
        <w:t>(as)</w:t>
      </w:r>
      <w:r>
        <w:rPr>
          <w:rFonts w:ascii="Arial" w:hAnsi="Arial" w:cs="Arial"/>
          <w:sz w:val="24"/>
          <w:szCs w:val="24"/>
        </w:rPr>
        <w:t xml:space="preserve"> assumem total responsabilidade por todo o conteúdo do manuscrito.</w:t>
      </w:r>
    </w:p>
    <w:p w14:paraId="4C3B6BE5" w14:textId="77777777" w:rsidR="000E3B03" w:rsidRDefault="000E3B03" w:rsidP="00A81035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B0D86AB" w14:textId="2BF866D7" w:rsidR="00C16D13" w:rsidRDefault="00C16D13" w:rsidP="00C16D13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Dados da aprovação Ética</w:t>
      </w:r>
    </w:p>
    <w:p w14:paraId="10F4177B" w14:textId="77777777" w:rsidR="00C16D13" w:rsidRDefault="00C16D13" w:rsidP="00C16D13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1F09A25A" w14:textId="619F482E" w:rsidR="00C16D13" w:rsidRDefault="00AE7747" w:rsidP="00C16D13">
      <w:pPr>
        <w:spacing w:after="0"/>
        <w:jc w:val="both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19044404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6D13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C16D13" w:rsidRPr="00C16D13">
        <w:rPr>
          <w:rFonts w:ascii="Arial" w:hAnsi="Arial" w:cs="Arial"/>
          <w:sz w:val="24"/>
          <w:szCs w:val="24"/>
        </w:rPr>
        <w:t xml:space="preserve"> O estudo</w:t>
      </w:r>
      <w:r w:rsidR="00C16D13">
        <w:rPr>
          <w:rFonts w:ascii="Arial" w:hAnsi="Arial" w:cs="Arial"/>
          <w:sz w:val="24"/>
          <w:szCs w:val="24"/>
        </w:rPr>
        <w:t xml:space="preserve"> não envolve seres humanos</w:t>
      </w:r>
    </w:p>
    <w:p w14:paraId="7F35767D" w14:textId="00B9D998" w:rsidR="00C16D13" w:rsidRDefault="00AE7747" w:rsidP="00C16D13">
      <w:pPr>
        <w:spacing w:after="0"/>
        <w:jc w:val="both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5027972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6D13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C16D13">
        <w:rPr>
          <w:rFonts w:ascii="Arial" w:hAnsi="Arial" w:cs="Arial"/>
          <w:sz w:val="24"/>
          <w:szCs w:val="24"/>
        </w:rPr>
        <w:t xml:space="preserve"> O estudo envolve seres humanos. Ao marcar essa opção informe os dados da aprovação do Comitê de Ética em Pesquisa</w:t>
      </w:r>
    </w:p>
    <w:p w14:paraId="67758649" w14:textId="3B1131C8" w:rsidR="00C16D13" w:rsidRDefault="00C16D13" w:rsidP="00C16D13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ome do </w:t>
      </w:r>
      <w:proofErr w:type="gramStart"/>
      <w:r>
        <w:rPr>
          <w:rFonts w:ascii="Arial" w:hAnsi="Arial" w:cs="Arial"/>
          <w:sz w:val="24"/>
          <w:szCs w:val="24"/>
        </w:rPr>
        <w:t>Comitê:</w:t>
      </w:r>
      <w:proofErr w:type="gramEnd"/>
      <w:sdt>
        <w:sdtPr>
          <w:rPr>
            <w:rFonts w:ascii="Arial" w:hAnsi="Arial" w:cs="Arial"/>
            <w:sz w:val="24"/>
            <w:szCs w:val="24"/>
          </w:rPr>
          <w:id w:val="138850785"/>
          <w:placeholder>
            <w:docPart w:val="DefaultPlaceholder_-1854013440"/>
          </w:placeholder>
          <w:showingPlcHdr/>
        </w:sdtPr>
        <w:sdtEndPr/>
        <w:sdtContent>
          <w:r w:rsidR="00B92D24" w:rsidRPr="00274E7B">
            <w:rPr>
              <w:rStyle w:val="TextodoEspaoReservado"/>
            </w:rPr>
            <w:t>Clique ou toque aqui para inserir o texto.</w:t>
          </w:r>
        </w:sdtContent>
      </w:sdt>
    </w:p>
    <w:p w14:paraId="00C988B7" w14:textId="537C8642" w:rsidR="00C16D13" w:rsidRDefault="00C16D13" w:rsidP="00C16D13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úmero do </w:t>
      </w:r>
      <w:proofErr w:type="gramStart"/>
      <w:r>
        <w:rPr>
          <w:rFonts w:ascii="Arial" w:hAnsi="Arial" w:cs="Arial"/>
          <w:sz w:val="24"/>
          <w:szCs w:val="24"/>
        </w:rPr>
        <w:t>registro:</w:t>
      </w:r>
      <w:proofErr w:type="gramEnd"/>
      <w:sdt>
        <w:sdtPr>
          <w:rPr>
            <w:rFonts w:ascii="Arial" w:hAnsi="Arial" w:cs="Arial"/>
            <w:sz w:val="24"/>
            <w:szCs w:val="24"/>
          </w:rPr>
          <w:id w:val="647482382"/>
          <w:placeholder>
            <w:docPart w:val="DefaultPlaceholder_-1854013440"/>
          </w:placeholder>
          <w:showingPlcHdr/>
        </w:sdtPr>
        <w:sdtEndPr/>
        <w:sdtContent>
          <w:r w:rsidR="00B92D24" w:rsidRPr="00274E7B">
            <w:rPr>
              <w:rStyle w:val="TextodoEspaoReservado"/>
            </w:rPr>
            <w:t>Clique ou toque aqui para inserir o texto.</w:t>
          </w:r>
        </w:sdtContent>
      </w:sdt>
    </w:p>
    <w:p w14:paraId="1A86B2B9" w14:textId="6066AD9E" w:rsidR="00C16D13" w:rsidRPr="00C16D13" w:rsidRDefault="00C16D13" w:rsidP="00C16D13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ata de aprovação: </w:t>
      </w:r>
      <w:sdt>
        <w:sdtPr>
          <w:rPr>
            <w:rFonts w:ascii="Arial" w:hAnsi="Arial" w:cs="Arial"/>
            <w:sz w:val="24"/>
            <w:szCs w:val="24"/>
          </w:rPr>
          <w:id w:val="-988467747"/>
          <w:placeholder>
            <w:docPart w:val="DefaultPlaceholder_-1854013440"/>
          </w:placeholder>
          <w:showingPlcHdr/>
        </w:sdtPr>
        <w:sdtEndPr/>
        <w:sdtContent>
          <w:r w:rsidR="00B92D24" w:rsidRPr="00274E7B">
            <w:rPr>
              <w:rStyle w:val="TextodoEspaoReservado"/>
            </w:rPr>
            <w:t xml:space="preserve">Clique ou toque aqui para inserir o </w:t>
          </w:r>
          <w:proofErr w:type="gramStart"/>
          <w:r w:rsidR="00B92D24" w:rsidRPr="00274E7B">
            <w:rPr>
              <w:rStyle w:val="TextodoEspaoReservado"/>
            </w:rPr>
            <w:t>texto.</w:t>
          </w:r>
          <w:proofErr w:type="gramEnd"/>
        </w:sdtContent>
      </w:sdt>
    </w:p>
    <w:p w14:paraId="3FECC881" w14:textId="77777777" w:rsidR="00C16D13" w:rsidRDefault="00C16D13" w:rsidP="00830A6D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4132FDEA" w14:textId="0E308DA5" w:rsidR="008720CB" w:rsidRDefault="008720CB" w:rsidP="008720CB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Dados de registro</w:t>
      </w:r>
    </w:p>
    <w:p w14:paraId="5C43D68B" w14:textId="77777777" w:rsidR="008720CB" w:rsidRDefault="008720CB" w:rsidP="008720CB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15C349A6" w14:textId="69E19F5D" w:rsidR="008720CB" w:rsidRPr="008720CB" w:rsidRDefault="008720CB" w:rsidP="008720CB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 protocolo do estudo foi registrado previamente?</w:t>
      </w:r>
    </w:p>
    <w:p w14:paraId="318A78D9" w14:textId="09B061E5" w:rsidR="008720CB" w:rsidRDefault="00AE7747" w:rsidP="008720CB">
      <w:pPr>
        <w:spacing w:after="0"/>
        <w:jc w:val="both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11761881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720CB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8720CB">
        <w:rPr>
          <w:rFonts w:ascii="Arial" w:hAnsi="Arial" w:cs="Arial"/>
          <w:sz w:val="24"/>
          <w:szCs w:val="24"/>
        </w:rPr>
        <w:t xml:space="preserve"> Não</w:t>
      </w:r>
    </w:p>
    <w:p w14:paraId="284AFB52" w14:textId="68A4F756" w:rsidR="008720CB" w:rsidRDefault="00AE7747" w:rsidP="008720CB">
      <w:pPr>
        <w:spacing w:after="0"/>
        <w:jc w:val="both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6957459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720CB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8720CB">
        <w:rPr>
          <w:rFonts w:ascii="Arial" w:hAnsi="Arial" w:cs="Arial"/>
          <w:sz w:val="24"/>
          <w:szCs w:val="24"/>
        </w:rPr>
        <w:t xml:space="preserve"> Sim. Ao marcar essa opção informe a página em que o protocolo do estudo foi registrado:</w:t>
      </w:r>
    </w:p>
    <w:p w14:paraId="5F982E23" w14:textId="22ACE29A" w:rsidR="008720CB" w:rsidRDefault="008720CB" w:rsidP="008720CB">
      <w:pPr>
        <w:spacing w:after="0"/>
        <w:jc w:val="both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Website:</w:t>
      </w:r>
      <w:proofErr w:type="gramEnd"/>
      <w:sdt>
        <w:sdtPr>
          <w:rPr>
            <w:rFonts w:ascii="Arial" w:hAnsi="Arial" w:cs="Arial"/>
            <w:sz w:val="24"/>
            <w:szCs w:val="24"/>
          </w:rPr>
          <w:id w:val="2050485087"/>
          <w:placeholder>
            <w:docPart w:val="BD41FBE10CFA4E81944818578B6017C9"/>
          </w:placeholder>
          <w:showingPlcHdr/>
        </w:sdtPr>
        <w:sdtEndPr/>
        <w:sdtContent>
          <w:r w:rsidRPr="00274E7B">
            <w:rPr>
              <w:rStyle w:val="TextodoEspaoReservado"/>
            </w:rPr>
            <w:t>Clique ou toque aqui para inserir o texto.</w:t>
          </w:r>
        </w:sdtContent>
      </w:sdt>
    </w:p>
    <w:p w14:paraId="6C2EDB24" w14:textId="77777777" w:rsidR="008720CB" w:rsidRDefault="008720CB" w:rsidP="008720CB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úmero do </w:t>
      </w:r>
      <w:proofErr w:type="gramStart"/>
      <w:r>
        <w:rPr>
          <w:rFonts w:ascii="Arial" w:hAnsi="Arial" w:cs="Arial"/>
          <w:sz w:val="24"/>
          <w:szCs w:val="24"/>
        </w:rPr>
        <w:t>registro:</w:t>
      </w:r>
      <w:proofErr w:type="gramEnd"/>
      <w:sdt>
        <w:sdtPr>
          <w:rPr>
            <w:rFonts w:ascii="Arial" w:hAnsi="Arial" w:cs="Arial"/>
            <w:sz w:val="24"/>
            <w:szCs w:val="24"/>
          </w:rPr>
          <w:id w:val="37488703"/>
          <w:placeholder>
            <w:docPart w:val="BD41FBE10CFA4E81944818578B6017C9"/>
          </w:placeholder>
          <w:showingPlcHdr/>
        </w:sdtPr>
        <w:sdtEndPr/>
        <w:sdtContent>
          <w:r w:rsidRPr="00274E7B">
            <w:rPr>
              <w:rStyle w:val="TextodoEspaoReservado"/>
            </w:rPr>
            <w:t>Clique ou toque aqui para inserir o texto.</w:t>
          </w:r>
        </w:sdtContent>
      </w:sdt>
    </w:p>
    <w:p w14:paraId="45C5EE51" w14:textId="77777777" w:rsidR="008720CB" w:rsidRDefault="008720CB" w:rsidP="00830A6D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1673C484" w14:textId="79D4DA98" w:rsidR="00830A6D" w:rsidRDefault="00830A6D" w:rsidP="00830A6D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551511">
        <w:rPr>
          <w:rFonts w:ascii="Arial" w:hAnsi="Arial" w:cs="Arial"/>
          <w:b/>
          <w:bCs/>
          <w:sz w:val="24"/>
          <w:szCs w:val="24"/>
        </w:rPr>
        <w:t xml:space="preserve">Declaração </w:t>
      </w:r>
      <w:r>
        <w:rPr>
          <w:rFonts w:ascii="Arial" w:hAnsi="Arial" w:cs="Arial"/>
          <w:b/>
          <w:bCs/>
          <w:sz w:val="24"/>
          <w:szCs w:val="24"/>
        </w:rPr>
        <w:t>de anuência com a licença de publicação</w:t>
      </w:r>
    </w:p>
    <w:p w14:paraId="4014083D" w14:textId="77777777" w:rsidR="00830A6D" w:rsidRDefault="00830A6D" w:rsidP="00830A6D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6C92C1E5" w14:textId="61E1B887" w:rsidR="00830A6D" w:rsidRDefault="00830A6D" w:rsidP="00830A6D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 xml:space="preserve">Ao assinar o formulário estou ciente que o artigo referido será publicado de acordo com a Licença </w:t>
      </w:r>
      <w:proofErr w:type="spellStart"/>
      <w:r>
        <w:rPr>
          <w:rFonts w:ascii="Arial" w:hAnsi="Arial" w:cs="Arial"/>
          <w:sz w:val="24"/>
          <w:szCs w:val="24"/>
        </w:rPr>
        <w:t>Creative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Commons</w:t>
      </w:r>
      <w:proofErr w:type="spellEnd"/>
      <w:r>
        <w:rPr>
          <w:rFonts w:ascii="Arial" w:hAnsi="Arial" w:cs="Arial"/>
          <w:sz w:val="24"/>
          <w:szCs w:val="24"/>
        </w:rPr>
        <w:t xml:space="preserve"> CC – BY 4.0, em que </w:t>
      </w:r>
      <w:proofErr w:type="gramStart"/>
      <w:r>
        <w:rPr>
          <w:rFonts w:ascii="Arial" w:hAnsi="Arial" w:cs="Arial"/>
          <w:sz w:val="24"/>
          <w:szCs w:val="24"/>
        </w:rPr>
        <w:t>os</w:t>
      </w:r>
      <w:r w:rsidR="001C4CD1">
        <w:rPr>
          <w:rFonts w:ascii="Arial" w:hAnsi="Arial" w:cs="Arial"/>
          <w:sz w:val="24"/>
          <w:szCs w:val="24"/>
        </w:rPr>
        <w:t>(</w:t>
      </w:r>
      <w:proofErr w:type="gramEnd"/>
      <w:r w:rsidR="001C4CD1">
        <w:rPr>
          <w:rFonts w:ascii="Arial" w:hAnsi="Arial" w:cs="Arial"/>
          <w:sz w:val="24"/>
          <w:szCs w:val="24"/>
        </w:rPr>
        <w:t>as)</w:t>
      </w:r>
      <w:r>
        <w:rPr>
          <w:rFonts w:ascii="Arial" w:hAnsi="Arial" w:cs="Arial"/>
          <w:sz w:val="24"/>
          <w:szCs w:val="24"/>
        </w:rPr>
        <w:t xml:space="preserve"> a</w:t>
      </w:r>
      <w:r w:rsidRPr="00830A6D">
        <w:rPr>
          <w:rFonts w:ascii="Arial" w:hAnsi="Arial" w:cs="Arial"/>
          <w:sz w:val="24"/>
          <w:szCs w:val="24"/>
        </w:rPr>
        <w:t>utores</w:t>
      </w:r>
      <w:r w:rsidR="001C4CD1">
        <w:rPr>
          <w:rFonts w:ascii="Arial" w:hAnsi="Arial" w:cs="Arial"/>
          <w:sz w:val="24"/>
          <w:szCs w:val="24"/>
        </w:rPr>
        <w:t>(as)</w:t>
      </w:r>
      <w:r w:rsidRPr="00830A6D">
        <w:rPr>
          <w:rFonts w:ascii="Arial" w:hAnsi="Arial" w:cs="Arial"/>
          <w:sz w:val="24"/>
          <w:szCs w:val="24"/>
        </w:rPr>
        <w:t xml:space="preserve"> mantêm os direitos autorais e concedem à revista o direito de primeira publicação, com o trabalho simultaneamente licenciado sob a Licença </w:t>
      </w:r>
      <w:proofErr w:type="spellStart"/>
      <w:r w:rsidRPr="00830A6D">
        <w:rPr>
          <w:rFonts w:ascii="Arial" w:hAnsi="Arial" w:cs="Arial"/>
          <w:sz w:val="24"/>
          <w:szCs w:val="24"/>
        </w:rPr>
        <w:t>Creative</w:t>
      </w:r>
      <w:proofErr w:type="spellEnd"/>
      <w:r w:rsidRPr="00830A6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830A6D">
        <w:rPr>
          <w:rFonts w:ascii="Arial" w:hAnsi="Arial" w:cs="Arial"/>
          <w:sz w:val="24"/>
          <w:szCs w:val="24"/>
        </w:rPr>
        <w:t>Commons</w:t>
      </w:r>
      <w:proofErr w:type="spellEnd"/>
      <w:r w:rsidRPr="00830A6D">
        <w:rPr>
          <w:rFonts w:ascii="Arial" w:hAnsi="Arial" w:cs="Arial"/>
          <w:sz w:val="24"/>
          <w:szCs w:val="24"/>
        </w:rPr>
        <w:t xml:space="preserve">, que permite </w:t>
      </w:r>
      <w:r w:rsidRPr="00830A6D">
        <w:rPr>
          <w:rFonts w:ascii="Arial" w:hAnsi="Arial" w:cs="Arial"/>
          <w:sz w:val="24"/>
          <w:szCs w:val="24"/>
        </w:rPr>
        <w:lastRenderedPageBreak/>
        <w:t>o compartilhamento do trabalho com reconhecimento da autoria e publicação inicial nesta revista.</w:t>
      </w:r>
    </w:p>
    <w:p w14:paraId="45E4F0BE" w14:textId="55255F55" w:rsidR="00830A6D" w:rsidRDefault="00830A6D" w:rsidP="00830A6D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44349BC4" w14:textId="3893BC7E" w:rsidR="008720CB" w:rsidRDefault="008720CB" w:rsidP="00830A6D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 acordo</w:t>
      </w:r>
    </w:p>
    <w:p w14:paraId="6E1AF97D" w14:textId="77777777" w:rsidR="008720CB" w:rsidRDefault="008720CB" w:rsidP="00830A6D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4C92C9AF" w14:textId="77777777" w:rsidR="008720CB" w:rsidRPr="00830A6D" w:rsidRDefault="008720CB" w:rsidP="00830A6D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3EE6B8FD" w14:textId="21D93474" w:rsidR="00A81035" w:rsidRPr="00551511" w:rsidRDefault="00830A6D" w:rsidP="00830A6D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utor </w:t>
      </w:r>
      <w:proofErr w:type="gramStart"/>
      <w:r>
        <w:rPr>
          <w:rFonts w:ascii="Arial" w:hAnsi="Arial" w:cs="Arial"/>
          <w:sz w:val="24"/>
          <w:szCs w:val="24"/>
        </w:rPr>
        <w:t>responsável:</w:t>
      </w:r>
      <w:proofErr w:type="gramEnd"/>
      <w:sdt>
        <w:sdtPr>
          <w:rPr>
            <w:rFonts w:ascii="Arial" w:hAnsi="Arial" w:cs="Arial"/>
            <w:sz w:val="24"/>
            <w:szCs w:val="24"/>
          </w:rPr>
          <w:id w:val="1852825510"/>
          <w:placeholder>
            <w:docPart w:val="DefaultPlaceholder_-1854013440"/>
          </w:placeholder>
          <w:showingPlcHdr/>
        </w:sdtPr>
        <w:sdtEndPr/>
        <w:sdtContent>
          <w:r w:rsidR="00B92D24" w:rsidRPr="00274E7B">
            <w:rPr>
              <w:rStyle w:val="TextodoEspaoReservado"/>
            </w:rPr>
            <w:t>Clique ou toque aqui para inserir o texto.</w:t>
          </w:r>
        </w:sdtContent>
      </w:sdt>
    </w:p>
    <w:p w14:paraId="0DB03A21" w14:textId="77777777" w:rsidR="006C1E90" w:rsidRDefault="006C1E90" w:rsidP="00830A6D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56BA7372" w14:textId="7A32F931" w:rsidR="00830A6D" w:rsidRDefault="00830A6D" w:rsidP="00830A6D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ata: </w:t>
      </w:r>
      <w:sdt>
        <w:sdtPr>
          <w:rPr>
            <w:rFonts w:ascii="Arial" w:hAnsi="Arial" w:cs="Arial"/>
            <w:sz w:val="24"/>
            <w:szCs w:val="24"/>
          </w:rPr>
          <w:id w:val="-1930114512"/>
          <w:placeholder>
            <w:docPart w:val="DefaultPlaceholder_-1854013440"/>
          </w:placeholder>
          <w:showingPlcHdr/>
        </w:sdtPr>
        <w:sdtEndPr/>
        <w:sdtContent>
          <w:r w:rsidR="00B92D24" w:rsidRPr="00274E7B">
            <w:rPr>
              <w:rStyle w:val="TextodoEspaoReservado"/>
            </w:rPr>
            <w:t xml:space="preserve">Clique ou toque aqui para inserir o </w:t>
          </w:r>
          <w:proofErr w:type="gramStart"/>
          <w:r w:rsidR="00B92D24" w:rsidRPr="00274E7B">
            <w:rPr>
              <w:rStyle w:val="TextodoEspaoReservado"/>
            </w:rPr>
            <w:t>texto.</w:t>
          </w:r>
          <w:proofErr w:type="gramEnd"/>
        </w:sdtContent>
      </w:sdt>
    </w:p>
    <w:p w14:paraId="4EC9B324" w14:textId="77777777" w:rsidR="00B92D24" w:rsidRDefault="00B92D24" w:rsidP="00830A6D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70161343" w14:textId="77777777" w:rsidR="006C1E90" w:rsidRDefault="006C1E90" w:rsidP="00830A6D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bookmarkStart w:id="0" w:name="_GoBack"/>
      <w:bookmarkEnd w:id="0"/>
    </w:p>
    <w:p w14:paraId="1E630CFC" w14:textId="3B79E818" w:rsidR="00A81035" w:rsidRPr="00B92D24" w:rsidRDefault="00830A6D" w:rsidP="00830A6D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B92D24">
        <w:rPr>
          <w:rFonts w:ascii="Arial" w:hAnsi="Arial" w:cs="Arial"/>
          <w:sz w:val="24"/>
          <w:szCs w:val="24"/>
        </w:rPr>
        <w:t>Assinatura:</w:t>
      </w:r>
      <w:r w:rsidR="00B92D24">
        <w:rPr>
          <w:rFonts w:ascii="Arial" w:hAnsi="Arial" w:cs="Arial"/>
          <w:sz w:val="24"/>
          <w:szCs w:val="24"/>
        </w:rPr>
        <w:t>__________________________</w:t>
      </w:r>
    </w:p>
    <w:sectPr w:rsidR="00A81035" w:rsidRPr="00B92D24" w:rsidSect="00D729D5">
      <w:pgSz w:w="12240" w:h="15840"/>
      <w:pgMar w:top="1440" w:right="1440" w:bottom="993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D936062" w14:textId="77777777" w:rsidR="00AE7747" w:rsidRDefault="00AE7747" w:rsidP="000E3B03">
      <w:pPr>
        <w:spacing w:after="0" w:line="240" w:lineRule="auto"/>
      </w:pPr>
      <w:r>
        <w:separator/>
      </w:r>
    </w:p>
  </w:endnote>
  <w:endnote w:type="continuationSeparator" w:id="0">
    <w:p w14:paraId="17601CDC" w14:textId="77777777" w:rsidR="00AE7747" w:rsidRDefault="00AE7747" w:rsidP="000E3B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5B31BC5" w14:textId="77777777" w:rsidR="00AE7747" w:rsidRDefault="00AE7747" w:rsidP="000E3B03">
      <w:pPr>
        <w:spacing w:after="0" w:line="240" w:lineRule="auto"/>
      </w:pPr>
      <w:r>
        <w:separator/>
      </w:r>
    </w:p>
  </w:footnote>
  <w:footnote w:type="continuationSeparator" w:id="0">
    <w:p w14:paraId="3CFC1F86" w14:textId="77777777" w:rsidR="00AE7747" w:rsidRDefault="00AE7747" w:rsidP="000E3B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56470E" w14:textId="2C44A96A" w:rsidR="000E3B03" w:rsidRDefault="000E3B03" w:rsidP="000E3B03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6F0D3962" wp14:editId="71473C99">
          <wp:extent cx="3815257" cy="931073"/>
          <wp:effectExtent l="0" t="0" r="0" b="2540"/>
          <wp:docPr id="18287308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64893" cy="94318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0tTSwNDcysDQ0MrdU0lEKTi0uzszPAykwrgUApFpSeiwAAAA="/>
  </w:docVars>
  <w:rsids>
    <w:rsidRoot w:val="00480500"/>
    <w:rsid w:val="00075C09"/>
    <w:rsid w:val="000E3B03"/>
    <w:rsid w:val="001C4CD1"/>
    <w:rsid w:val="00480500"/>
    <w:rsid w:val="004B55FF"/>
    <w:rsid w:val="00551511"/>
    <w:rsid w:val="005C3642"/>
    <w:rsid w:val="006C1E90"/>
    <w:rsid w:val="007C0E3B"/>
    <w:rsid w:val="00830A6D"/>
    <w:rsid w:val="008720CB"/>
    <w:rsid w:val="008E0BCC"/>
    <w:rsid w:val="009035A1"/>
    <w:rsid w:val="00A46AEF"/>
    <w:rsid w:val="00A7212C"/>
    <w:rsid w:val="00A81035"/>
    <w:rsid w:val="00A8440D"/>
    <w:rsid w:val="00AA74F6"/>
    <w:rsid w:val="00AE7747"/>
    <w:rsid w:val="00B16E53"/>
    <w:rsid w:val="00B83463"/>
    <w:rsid w:val="00B92D24"/>
    <w:rsid w:val="00BB0B45"/>
    <w:rsid w:val="00BC6976"/>
    <w:rsid w:val="00BD5990"/>
    <w:rsid w:val="00C16D13"/>
    <w:rsid w:val="00C25643"/>
    <w:rsid w:val="00CA77BB"/>
    <w:rsid w:val="00CE583C"/>
    <w:rsid w:val="00D729D5"/>
    <w:rsid w:val="00E45AC7"/>
    <w:rsid w:val="00EB0725"/>
    <w:rsid w:val="00F11DF1"/>
    <w:rsid w:val="00F1704A"/>
    <w:rsid w:val="00F31ACA"/>
    <w:rsid w:val="00F57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425F02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48050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48050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480500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48050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480500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48050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48050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48050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48050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480500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48050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480500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480500"/>
    <w:rPr>
      <w:rFonts w:eastAsiaTheme="majorEastAsia" w:cstheme="majorBidi"/>
      <w:i/>
      <w:iCs/>
      <w:color w:val="2F5496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480500"/>
    <w:rPr>
      <w:rFonts w:eastAsiaTheme="majorEastAsia" w:cstheme="majorBidi"/>
      <w:color w:val="2F5496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480500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480500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480500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480500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48050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4805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48050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48050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48050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480500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480500"/>
    <w:pPr>
      <w:ind w:left="720"/>
      <w:contextualSpacing/>
    </w:pPr>
  </w:style>
  <w:style w:type="character" w:styleId="nfaseIntensa">
    <w:name w:val="Intense Emphasis"/>
    <w:basedOn w:val="Fontepargpadro"/>
    <w:uiPriority w:val="21"/>
    <w:qFormat/>
    <w:rsid w:val="00480500"/>
    <w:rPr>
      <w:i/>
      <w:iCs/>
      <w:color w:val="2F5496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480500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480500"/>
    <w:rPr>
      <w:i/>
      <w:iCs/>
      <w:color w:val="2F5496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480500"/>
    <w:rPr>
      <w:b/>
      <w:bCs/>
      <w:smallCaps/>
      <w:color w:val="2F5496" w:themeColor="accent1" w:themeShade="BF"/>
      <w:spacing w:val="5"/>
    </w:rPr>
  </w:style>
  <w:style w:type="table" w:styleId="Tabelacomgrade">
    <w:name w:val="Table Grid"/>
    <w:basedOn w:val="Tabelanormal"/>
    <w:uiPriority w:val="39"/>
    <w:rsid w:val="00F5792D"/>
    <w:pPr>
      <w:widowControl w:val="0"/>
      <w:spacing w:after="0" w:line="240" w:lineRule="auto"/>
    </w:pPr>
    <w:rPr>
      <w:kern w:val="0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CE583C"/>
    <w:rPr>
      <w:color w:val="0563C1" w:themeColor="hyperlink"/>
      <w:u w:val="single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CE583C"/>
    <w:rPr>
      <w:color w:val="605E5C"/>
      <w:shd w:val="clear" w:color="auto" w:fill="E1DFDD"/>
    </w:rPr>
  </w:style>
  <w:style w:type="character" w:styleId="Refdecomentrio">
    <w:name w:val="annotation reference"/>
    <w:basedOn w:val="Fontepargpadro"/>
    <w:uiPriority w:val="99"/>
    <w:semiHidden/>
    <w:unhideWhenUsed/>
    <w:rsid w:val="00075C0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075C09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075C09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075C09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075C09"/>
    <w:rPr>
      <w:b/>
      <w:bCs/>
      <w:sz w:val="20"/>
      <w:szCs w:val="20"/>
    </w:rPr>
  </w:style>
  <w:style w:type="table" w:customStyle="1" w:styleId="TableNormal">
    <w:name w:val="Table Normal"/>
    <w:uiPriority w:val="2"/>
    <w:semiHidden/>
    <w:unhideWhenUsed/>
    <w:qFormat/>
    <w:rsid w:val="00EB0725"/>
    <w:pPr>
      <w:widowControl w:val="0"/>
      <w:spacing w:after="0" w:line="240" w:lineRule="auto"/>
    </w:pPr>
    <w:rPr>
      <w:kern w:val="0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link w:val="CorpodetextoChar"/>
    <w:uiPriority w:val="1"/>
    <w:qFormat/>
    <w:rsid w:val="00EB0725"/>
    <w:pPr>
      <w:widowControl w:val="0"/>
      <w:spacing w:before="20" w:after="0" w:line="240" w:lineRule="auto"/>
      <w:ind w:left="322"/>
    </w:pPr>
    <w:rPr>
      <w:rFonts w:ascii="Calibri Light" w:eastAsia="Calibri Light" w:hAnsi="Calibri Light"/>
      <w:kern w:val="0"/>
      <w:lang w:val="en-US"/>
      <w14:ligatures w14:val="none"/>
    </w:rPr>
  </w:style>
  <w:style w:type="character" w:customStyle="1" w:styleId="CorpodetextoChar">
    <w:name w:val="Corpo de texto Char"/>
    <w:basedOn w:val="Fontepargpadro"/>
    <w:link w:val="Corpodetexto"/>
    <w:uiPriority w:val="1"/>
    <w:rsid w:val="00EB0725"/>
    <w:rPr>
      <w:rFonts w:ascii="Calibri Light" w:eastAsia="Calibri Light" w:hAnsi="Calibri Light"/>
      <w:kern w:val="0"/>
      <w:lang w:val="en-US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EB0725"/>
    <w:pPr>
      <w:widowControl w:val="0"/>
      <w:spacing w:after="0" w:line="240" w:lineRule="auto"/>
    </w:pPr>
    <w:rPr>
      <w:kern w:val="0"/>
      <w:lang w:val="en-US"/>
      <w14:ligatures w14:val="none"/>
    </w:rPr>
  </w:style>
  <w:style w:type="paragraph" w:styleId="Cabealho">
    <w:name w:val="header"/>
    <w:basedOn w:val="Normal"/>
    <w:link w:val="CabealhoChar"/>
    <w:uiPriority w:val="99"/>
    <w:unhideWhenUsed/>
    <w:rsid w:val="000E3B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0E3B03"/>
  </w:style>
  <w:style w:type="paragraph" w:styleId="Rodap">
    <w:name w:val="footer"/>
    <w:basedOn w:val="Normal"/>
    <w:link w:val="RodapChar"/>
    <w:uiPriority w:val="99"/>
    <w:unhideWhenUsed/>
    <w:rsid w:val="000E3B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0E3B03"/>
  </w:style>
  <w:style w:type="paragraph" w:styleId="Reviso">
    <w:name w:val="Revision"/>
    <w:hidden/>
    <w:uiPriority w:val="99"/>
    <w:semiHidden/>
    <w:rsid w:val="001C4CD1"/>
    <w:pPr>
      <w:spacing w:after="0" w:line="240" w:lineRule="auto"/>
    </w:pPr>
  </w:style>
  <w:style w:type="character" w:styleId="TextodoEspaoReservado">
    <w:name w:val="Placeholder Text"/>
    <w:basedOn w:val="Fontepargpadro"/>
    <w:uiPriority w:val="99"/>
    <w:semiHidden/>
    <w:rsid w:val="00C16D13"/>
    <w:rPr>
      <w:color w:val="666666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7C0E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C0E3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48050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48050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480500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48050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480500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48050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48050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48050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48050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480500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48050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480500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480500"/>
    <w:rPr>
      <w:rFonts w:eastAsiaTheme="majorEastAsia" w:cstheme="majorBidi"/>
      <w:i/>
      <w:iCs/>
      <w:color w:val="2F5496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480500"/>
    <w:rPr>
      <w:rFonts w:eastAsiaTheme="majorEastAsia" w:cstheme="majorBidi"/>
      <w:color w:val="2F5496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480500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480500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480500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480500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48050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4805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48050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48050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48050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480500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480500"/>
    <w:pPr>
      <w:ind w:left="720"/>
      <w:contextualSpacing/>
    </w:pPr>
  </w:style>
  <w:style w:type="character" w:styleId="nfaseIntensa">
    <w:name w:val="Intense Emphasis"/>
    <w:basedOn w:val="Fontepargpadro"/>
    <w:uiPriority w:val="21"/>
    <w:qFormat/>
    <w:rsid w:val="00480500"/>
    <w:rPr>
      <w:i/>
      <w:iCs/>
      <w:color w:val="2F5496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480500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480500"/>
    <w:rPr>
      <w:i/>
      <w:iCs/>
      <w:color w:val="2F5496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480500"/>
    <w:rPr>
      <w:b/>
      <w:bCs/>
      <w:smallCaps/>
      <w:color w:val="2F5496" w:themeColor="accent1" w:themeShade="BF"/>
      <w:spacing w:val="5"/>
    </w:rPr>
  </w:style>
  <w:style w:type="table" w:styleId="Tabelacomgrade">
    <w:name w:val="Table Grid"/>
    <w:basedOn w:val="Tabelanormal"/>
    <w:uiPriority w:val="39"/>
    <w:rsid w:val="00F5792D"/>
    <w:pPr>
      <w:widowControl w:val="0"/>
      <w:spacing w:after="0" w:line="240" w:lineRule="auto"/>
    </w:pPr>
    <w:rPr>
      <w:kern w:val="0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CE583C"/>
    <w:rPr>
      <w:color w:val="0563C1" w:themeColor="hyperlink"/>
      <w:u w:val="single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CE583C"/>
    <w:rPr>
      <w:color w:val="605E5C"/>
      <w:shd w:val="clear" w:color="auto" w:fill="E1DFDD"/>
    </w:rPr>
  </w:style>
  <w:style w:type="character" w:styleId="Refdecomentrio">
    <w:name w:val="annotation reference"/>
    <w:basedOn w:val="Fontepargpadro"/>
    <w:uiPriority w:val="99"/>
    <w:semiHidden/>
    <w:unhideWhenUsed/>
    <w:rsid w:val="00075C0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075C09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075C09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075C09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075C09"/>
    <w:rPr>
      <w:b/>
      <w:bCs/>
      <w:sz w:val="20"/>
      <w:szCs w:val="20"/>
    </w:rPr>
  </w:style>
  <w:style w:type="table" w:customStyle="1" w:styleId="TableNormal">
    <w:name w:val="Table Normal"/>
    <w:uiPriority w:val="2"/>
    <w:semiHidden/>
    <w:unhideWhenUsed/>
    <w:qFormat/>
    <w:rsid w:val="00EB0725"/>
    <w:pPr>
      <w:widowControl w:val="0"/>
      <w:spacing w:after="0" w:line="240" w:lineRule="auto"/>
    </w:pPr>
    <w:rPr>
      <w:kern w:val="0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link w:val="CorpodetextoChar"/>
    <w:uiPriority w:val="1"/>
    <w:qFormat/>
    <w:rsid w:val="00EB0725"/>
    <w:pPr>
      <w:widowControl w:val="0"/>
      <w:spacing w:before="20" w:after="0" w:line="240" w:lineRule="auto"/>
      <w:ind w:left="322"/>
    </w:pPr>
    <w:rPr>
      <w:rFonts w:ascii="Calibri Light" w:eastAsia="Calibri Light" w:hAnsi="Calibri Light"/>
      <w:kern w:val="0"/>
      <w:lang w:val="en-US"/>
      <w14:ligatures w14:val="none"/>
    </w:rPr>
  </w:style>
  <w:style w:type="character" w:customStyle="1" w:styleId="CorpodetextoChar">
    <w:name w:val="Corpo de texto Char"/>
    <w:basedOn w:val="Fontepargpadro"/>
    <w:link w:val="Corpodetexto"/>
    <w:uiPriority w:val="1"/>
    <w:rsid w:val="00EB0725"/>
    <w:rPr>
      <w:rFonts w:ascii="Calibri Light" w:eastAsia="Calibri Light" w:hAnsi="Calibri Light"/>
      <w:kern w:val="0"/>
      <w:lang w:val="en-US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EB0725"/>
    <w:pPr>
      <w:widowControl w:val="0"/>
      <w:spacing w:after="0" w:line="240" w:lineRule="auto"/>
    </w:pPr>
    <w:rPr>
      <w:kern w:val="0"/>
      <w:lang w:val="en-US"/>
      <w14:ligatures w14:val="none"/>
    </w:rPr>
  </w:style>
  <w:style w:type="paragraph" w:styleId="Cabealho">
    <w:name w:val="header"/>
    <w:basedOn w:val="Normal"/>
    <w:link w:val="CabealhoChar"/>
    <w:uiPriority w:val="99"/>
    <w:unhideWhenUsed/>
    <w:rsid w:val="000E3B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0E3B03"/>
  </w:style>
  <w:style w:type="paragraph" w:styleId="Rodap">
    <w:name w:val="footer"/>
    <w:basedOn w:val="Normal"/>
    <w:link w:val="RodapChar"/>
    <w:uiPriority w:val="99"/>
    <w:unhideWhenUsed/>
    <w:rsid w:val="000E3B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0E3B03"/>
  </w:style>
  <w:style w:type="paragraph" w:styleId="Reviso">
    <w:name w:val="Revision"/>
    <w:hidden/>
    <w:uiPriority w:val="99"/>
    <w:semiHidden/>
    <w:rsid w:val="001C4CD1"/>
    <w:pPr>
      <w:spacing w:after="0" w:line="240" w:lineRule="auto"/>
    </w:pPr>
  </w:style>
  <w:style w:type="character" w:styleId="TextodoEspaoReservado">
    <w:name w:val="Placeholder Text"/>
    <w:basedOn w:val="Fontepargpadro"/>
    <w:uiPriority w:val="99"/>
    <w:semiHidden/>
    <w:rsid w:val="00C16D13"/>
    <w:rPr>
      <w:color w:val="666666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7C0E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C0E3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credit.niso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efaultPlaceholder_-185401344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86D681C-3477-4FDA-B775-9FF54CB461AA}"/>
      </w:docPartPr>
      <w:docPartBody>
        <w:p w:rsidR="00FB09DB" w:rsidRDefault="00A710A4">
          <w:r w:rsidRPr="00274E7B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40B764CFF79E467396A93B17D163456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26BCDE7-0834-485D-86DD-A90316D2FCF9}"/>
      </w:docPartPr>
      <w:docPartBody>
        <w:p w:rsidR="00FB09DB" w:rsidRDefault="00A710A4" w:rsidP="00A710A4">
          <w:pPr>
            <w:pStyle w:val="40B764CFF79E467396A93B17D1634565"/>
          </w:pPr>
          <w:r w:rsidRPr="00274E7B">
            <w:rPr>
              <w:rStyle w:val="TextodoEspaoReservado"/>
            </w:rPr>
            <w:t>Clique ou toque aqui para inserir o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sDel="0"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710A4"/>
    <w:rsid w:val="00060FBF"/>
    <w:rsid w:val="003F5294"/>
    <w:rsid w:val="003F7891"/>
    <w:rsid w:val="00584D98"/>
    <w:rsid w:val="00723BE4"/>
    <w:rsid w:val="00A710A4"/>
    <w:rsid w:val="00D369D2"/>
    <w:rsid w:val="00FB09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3F5294"/>
    <w:rPr>
      <w:color w:val="666666"/>
    </w:rPr>
  </w:style>
  <w:style w:type="paragraph" w:customStyle="1" w:styleId="40B764CFF79E467396A93B17D1634565">
    <w:name w:val="40B764CFF79E467396A93B17D1634565"/>
    <w:rsid w:val="00A710A4"/>
  </w:style>
  <w:style w:type="paragraph" w:customStyle="1" w:styleId="57C39305AEC84EFE8DFD42360D2D113D">
    <w:name w:val="57C39305AEC84EFE8DFD42360D2D113D"/>
    <w:rsid w:val="00A710A4"/>
  </w:style>
  <w:style w:type="paragraph" w:customStyle="1" w:styleId="DD84DED9637149E5AAEF78EE4DA31165">
    <w:name w:val="DD84DED9637149E5AAEF78EE4DA31165"/>
    <w:rsid w:val="00A710A4"/>
  </w:style>
  <w:style w:type="paragraph" w:customStyle="1" w:styleId="ECDCC0377906419EBE44C5A51A79B849">
    <w:name w:val="ECDCC0377906419EBE44C5A51A79B849"/>
    <w:rsid w:val="00A710A4"/>
  </w:style>
  <w:style w:type="paragraph" w:customStyle="1" w:styleId="DC7B12ED0FE2417F824AEC1FAB43DF78">
    <w:name w:val="DC7B12ED0FE2417F824AEC1FAB43DF78"/>
    <w:rsid w:val="00A710A4"/>
  </w:style>
  <w:style w:type="paragraph" w:customStyle="1" w:styleId="BD41FBE10CFA4E81944818578B6017C9">
    <w:name w:val="BD41FBE10CFA4E81944818578B6017C9"/>
    <w:rsid w:val="003F5294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3F5294"/>
    <w:rPr>
      <w:color w:val="666666"/>
    </w:rPr>
  </w:style>
  <w:style w:type="paragraph" w:customStyle="1" w:styleId="40B764CFF79E467396A93B17D1634565">
    <w:name w:val="40B764CFF79E467396A93B17D1634565"/>
    <w:rsid w:val="00A710A4"/>
  </w:style>
  <w:style w:type="paragraph" w:customStyle="1" w:styleId="57C39305AEC84EFE8DFD42360D2D113D">
    <w:name w:val="57C39305AEC84EFE8DFD42360D2D113D"/>
    <w:rsid w:val="00A710A4"/>
  </w:style>
  <w:style w:type="paragraph" w:customStyle="1" w:styleId="DD84DED9637149E5AAEF78EE4DA31165">
    <w:name w:val="DD84DED9637149E5AAEF78EE4DA31165"/>
    <w:rsid w:val="00A710A4"/>
  </w:style>
  <w:style w:type="paragraph" w:customStyle="1" w:styleId="ECDCC0377906419EBE44C5A51A79B849">
    <w:name w:val="ECDCC0377906419EBE44C5A51A79B849"/>
    <w:rsid w:val="00A710A4"/>
  </w:style>
  <w:style w:type="paragraph" w:customStyle="1" w:styleId="DC7B12ED0FE2417F824AEC1FAB43DF78">
    <w:name w:val="DC7B12ED0FE2417F824AEC1FAB43DF78"/>
    <w:rsid w:val="00A710A4"/>
  </w:style>
  <w:style w:type="paragraph" w:customStyle="1" w:styleId="BD41FBE10CFA4E81944818578B6017C9">
    <w:name w:val="BD41FBE10CFA4E81944818578B6017C9"/>
    <w:rsid w:val="003F529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C0DF24-705C-403F-A03F-5A0CD5BEA1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40</Words>
  <Characters>5081</Characters>
  <Application>Microsoft Office Word</Application>
  <DocSecurity>0</DocSecurity>
  <Lines>42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phael Ritti Dias</dc:creator>
  <cp:lastModifiedBy>Atila Alexandre Trape</cp:lastModifiedBy>
  <cp:revision>2</cp:revision>
  <dcterms:created xsi:type="dcterms:W3CDTF">2024-03-28T13:12:00Z</dcterms:created>
  <dcterms:modified xsi:type="dcterms:W3CDTF">2024-03-28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931c6687c712323522f4efa4f0828eee1884fa6020227a1976b34d17e0bba9b</vt:lpwstr>
  </property>
</Properties>
</file>